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2D60" w:rsidRPr="00410BBC" w:rsidRDefault="00592D60" w:rsidP="00592D60">
      <w:pPr>
        <w:spacing w:after="0" w:line="240" w:lineRule="auto"/>
        <w:jc w:val="center"/>
        <w:rPr>
          <w:rFonts w:ascii="Arial Narrow" w:hAnsi="Arial Narrow"/>
          <w:b/>
          <w:bCs/>
          <w:color w:val="000000"/>
          <w:spacing w:val="-4"/>
        </w:rPr>
      </w:pPr>
      <w:r w:rsidRPr="00410BBC">
        <w:rPr>
          <w:rFonts w:ascii="Arial Narrow" w:hAnsi="Arial Narrow"/>
          <w:b/>
          <w:bCs/>
          <w:color w:val="000000"/>
          <w:spacing w:val="-4"/>
        </w:rPr>
        <w:t>ΔΙΑΤΜΗΜΑΤΙΚΟ ΠΡΟΓΡΑΜΜΑ</w:t>
      </w:r>
    </w:p>
    <w:p w:rsidR="00B8030A" w:rsidRPr="00410BBC" w:rsidRDefault="00B8030A" w:rsidP="00592D60">
      <w:pPr>
        <w:spacing w:after="0" w:line="240" w:lineRule="auto"/>
        <w:jc w:val="center"/>
        <w:rPr>
          <w:rFonts w:ascii="Arial Narrow" w:hAnsi="Arial Narrow"/>
          <w:b/>
          <w:bCs/>
          <w:color w:val="000000"/>
          <w:spacing w:val="-4"/>
        </w:rPr>
      </w:pPr>
      <w:r w:rsidRPr="00410BBC">
        <w:rPr>
          <w:rFonts w:ascii="Arial Narrow" w:hAnsi="Arial Narrow"/>
          <w:b/>
          <w:bCs/>
          <w:color w:val="000000"/>
          <w:spacing w:val="-4"/>
        </w:rPr>
        <w:t>ΜΕΤΑΠΤΥΧΙΑΚΩΝ ΣΠΟΥΔΩΝ</w:t>
      </w:r>
    </w:p>
    <w:p w:rsidR="000F0E13" w:rsidRPr="00410BBC" w:rsidRDefault="00592D60" w:rsidP="00592D60">
      <w:pPr>
        <w:jc w:val="center"/>
        <w:rPr>
          <w:rFonts w:ascii="Arial Narrow" w:hAnsi="Arial Narrow"/>
          <w:b/>
          <w:bCs/>
          <w:color w:val="000000"/>
          <w:spacing w:val="-4"/>
        </w:rPr>
      </w:pPr>
      <w:r w:rsidRPr="00410BBC">
        <w:rPr>
          <w:rFonts w:ascii="Arial Narrow" w:hAnsi="Arial Narrow"/>
          <w:b/>
          <w:bCs/>
          <w:color w:val="000000"/>
          <w:spacing w:val="-4"/>
        </w:rPr>
        <w:t>«</w:t>
      </w:r>
      <w:r w:rsidR="0021020C" w:rsidRPr="0021020C">
        <w:rPr>
          <w:rFonts w:ascii="Arial Narrow" w:hAnsi="Arial Narrow"/>
          <w:b/>
          <w:bCs/>
          <w:color w:val="000000"/>
          <w:spacing w:val="-4"/>
        </w:rPr>
        <w:t>Γλώσσες, Επικοινωνία και Διοίκηση Υπηρεσιών Εκπαίδευσης στο σύγχρονο κοινωνικό, οικονομικό και τεχνολογικό περιβάλλον</w:t>
      </w:r>
      <w:r w:rsidRPr="00410BBC">
        <w:rPr>
          <w:rFonts w:ascii="Arial Narrow" w:hAnsi="Arial Narrow"/>
          <w:b/>
          <w:bCs/>
          <w:color w:val="000000"/>
          <w:spacing w:val="-4"/>
        </w:rPr>
        <w:t>»</w:t>
      </w:r>
    </w:p>
    <w:p w:rsidR="000F0E13" w:rsidRPr="00410BBC" w:rsidRDefault="000F0E13" w:rsidP="00592D60">
      <w:pPr>
        <w:jc w:val="center"/>
        <w:rPr>
          <w:rFonts w:ascii="Arial Narrow" w:hAnsi="Arial Narrow"/>
        </w:rPr>
      </w:pPr>
    </w:p>
    <w:p w:rsidR="00E67D8F" w:rsidRPr="00410BBC" w:rsidRDefault="000F0E13" w:rsidP="000F0E13">
      <w:pPr>
        <w:jc w:val="center"/>
        <w:rPr>
          <w:rFonts w:ascii="Arial Narrow" w:hAnsi="Arial Narrow"/>
          <w:b/>
          <w:bCs/>
          <w:color w:val="000000"/>
          <w:spacing w:val="-4"/>
        </w:rPr>
      </w:pPr>
      <w:r w:rsidRPr="00410BBC">
        <w:rPr>
          <w:rFonts w:ascii="Arial Narrow" w:hAnsi="Arial Narrow"/>
          <w:b/>
          <w:bCs/>
          <w:color w:val="000000"/>
          <w:spacing w:val="-4"/>
        </w:rPr>
        <w:t>Αίτηση απαλλαγής από τέλη φοίτησης</w:t>
      </w:r>
      <w:r w:rsidR="00E67D8F" w:rsidRPr="00410BBC">
        <w:rPr>
          <w:rFonts w:ascii="Arial Narrow" w:hAnsi="Arial Narrow"/>
          <w:b/>
          <w:bCs/>
          <w:color w:val="000000"/>
          <w:spacing w:val="-4"/>
        </w:rPr>
        <w:t xml:space="preserve"> εισακτέων</w:t>
      </w:r>
    </w:p>
    <w:p w:rsidR="000F0E13" w:rsidRPr="00410BBC" w:rsidRDefault="00D711D2" w:rsidP="000F0E13">
      <w:pPr>
        <w:jc w:val="center"/>
        <w:rPr>
          <w:rFonts w:ascii="Arial Narrow" w:hAnsi="Arial Narrow"/>
          <w:b/>
          <w:bCs/>
          <w:color w:val="000000"/>
          <w:spacing w:val="-4"/>
        </w:rPr>
      </w:pPr>
      <w:r w:rsidRPr="00410BBC">
        <w:rPr>
          <w:rFonts w:ascii="Arial Narrow" w:hAnsi="Arial Narrow"/>
          <w:b/>
          <w:bCs/>
          <w:color w:val="000000"/>
          <w:spacing w:val="-4"/>
        </w:rPr>
        <w:t>ακαδημαϊκού έτους 2023-2024</w:t>
      </w:r>
    </w:p>
    <w:p w:rsidR="003E5FF0" w:rsidRPr="00410BBC" w:rsidRDefault="00037399" w:rsidP="003712B8">
      <w:pPr>
        <w:spacing w:after="0" w:line="360" w:lineRule="auto"/>
        <w:jc w:val="center"/>
        <w:rPr>
          <w:rFonts w:ascii="Arial Narrow" w:hAnsi="Arial Narrow" w:cs="Calibri"/>
          <w:i/>
        </w:rPr>
      </w:pPr>
      <w:r w:rsidRPr="00410BBC">
        <w:rPr>
          <w:rStyle w:val="a7"/>
          <w:rFonts w:ascii="Arial Narrow" w:hAnsi="Arial Narrow" w:cs="Calibri"/>
          <w:i/>
          <w:shd w:val="clear" w:color="auto" w:fill="FFFFFF"/>
        </w:rPr>
        <w:t>(</w:t>
      </w:r>
      <w:r w:rsidR="00B61984" w:rsidRPr="00410BBC">
        <w:rPr>
          <w:rFonts w:ascii="Arial Narrow" w:hAnsi="Arial Narrow" w:cs="Calibri"/>
          <w:i/>
        </w:rPr>
        <w:t xml:space="preserve">Σύμφωνα με τα οριζόμενα στο άρθρο 5, παραγρ.1 της </w:t>
      </w:r>
      <w:hyperlink r:id="rId7" w:tgtFrame="blank" w:history="1">
        <w:r w:rsidR="00B61984" w:rsidRPr="00410BBC">
          <w:rPr>
            <w:rFonts w:ascii="Arial Narrow" w:hAnsi="Arial Narrow" w:cs="Calibri"/>
            <w:i/>
          </w:rPr>
          <w:t xml:space="preserve">Υ.Α. αριθμ. 108990/Ζ1 (ΦΕΚ </w:t>
        </w:r>
        <w:r w:rsidR="00B27D70" w:rsidRPr="00410BBC">
          <w:rPr>
            <w:rFonts w:ascii="Arial Narrow" w:hAnsi="Arial Narrow" w:cs="Calibri"/>
            <w:i/>
          </w:rPr>
          <w:t xml:space="preserve">Β΄ </w:t>
        </w:r>
        <w:r w:rsidR="00B61984" w:rsidRPr="00410BBC">
          <w:rPr>
            <w:rFonts w:ascii="Arial Narrow" w:hAnsi="Arial Narrow" w:cs="Calibri"/>
            <w:i/>
          </w:rPr>
          <w:t>4899/16.09.2022)</w:t>
        </w:r>
      </w:hyperlink>
      <w:r w:rsidR="00B27D70" w:rsidRPr="00410BBC">
        <w:rPr>
          <w:rFonts w:ascii="Arial Narrow" w:hAnsi="Arial Narrow" w:cs="Calibri"/>
          <w:i/>
        </w:rPr>
        <w:t xml:space="preserve"> η</w:t>
      </w:r>
      <w:r w:rsidRPr="00410BBC">
        <w:rPr>
          <w:rFonts w:ascii="Arial Narrow" w:hAnsi="Arial Narrow" w:cs="Calibri"/>
          <w:i/>
        </w:rPr>
        <w:t xml:space="preserve"> αίτηση επέχει θέση υπεύθυνης δήλωσης</w:t>
      </w:r>
      <w:r w:rsidRPr="00410BBC">
        <w:rPr>
          <w:rStyle w:val="a7"/>
          <w:rFonts w:ascii="Arial Narrow" w:hAnsi="Arial Narrow" w:cs="Calibri"/>
          <w:i/>
          <w:shd w:val="clear" w:color="auto" w:fill="FFFFFF"/>
        </w:rPr>
        <w:t>)</w:t>
      </w:r>
    </w:p>
    <w:p w:rsidR="00037399" w:rsidRPr="00410BBC" w:rsidRDefault="00037399" w:rsidP="00037399">
      <w:pPr>
        <w:spacing w:after="0" w:line="240" w:lineRule="auto"/>
        <w:jc w:val="center"/>
        <w:rPr>
          <w:rFonts w:ascii="Arial Narrow" w:hAnsi="Arial Narrow" w:cstheme="minorHAnsi"/>
        </w:rPr>
      </w:pPr>
    </w:p>
    <w:tbl>
      <w:tblPr>
        <w:tblW w:w="10495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104"/>
        <w:gridCol w:w="5391"/>
      </w:tblGrid>
      <w:tr w:rsidR="008060DE" w:rsidRPr="00410BBC" w:rsidTr="00410BBC">
        <w:tc>
          <w:tcPr>
            <w:tcW w:w="510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37399" w:rsidRPr="00410BBC" w:rsidRDefault="00037399" w:rsidP="004E62A6">
            <w:pPr>
              <w:spacing w:after="240"/>
              <w:textAlignment w:val="baseline"/>
              <w:rPr>
                <w:rFonts w:ascii="Arial Narrow" w:hAnsi="Arial Narrow"/>
                <w:b/>
                <w:bCs/>
                <w:iCs/>
              </w:rPr>
            </w:pPr>
          </w:p>
          <w:p w:rsidR="008060DE" w:rsidRPr="00410BBC" w:rsidRDefault="008060DE" w:rsidP="00410BBC">
            <w:pPr>
              <w:tabs>
                <w:tab w:val="right" w:pos="4683"/>
              </w:tabs>
              <w:spacing w:after="240"/>
              <w:textAlignment w:val="baseline"/>
              <w:rPr>
                <w:rFonts w:ascii="Arial Narrow" w:hAnsi="Arial Narrow"/>
                <w:iCs/>
              </w:rPr>
            </w:pPr>
            <w:r w:rsidRPr="00410BBC">
              <w:rPr>
                <w:rFonts w:ascii="Arial Narrow" w:hAnsi="Arial Narrow"/>
                <w:iCs/>
              </w:rPr>
              <w:t>Επώνυμο:</w:t>
            </w:r>
            <w:r w:rsidR="00B63410" w:rsidRPr="00410BBC">
              <w:rPr>
                <w:rFonts w:ascii="Arial Narrow" w:hAnsi="Arial Narrow"/>
                <w:iCs/>
                <w:u w:val="single"/>
              </w:rPr>
              <w:tab/>
            </w:r>
          </w:p>
          <w:p w:rsidR="008060DE" w:rsidRPr="00410BBC" w:rsidRDefault="008060DE" w:rsidP="00410BBC">
            <w:pPr>
              <w:tabs>
                <w:tab w:val="right" w:pos="4683"/>
              </w:tabs>
              <w:spacing w:after="240"/>
              <w:textAlignment w:val="baseline"/>
              <w:rPr>
                <w:rFonts w:ascii="Arial Narrow" w:hAnsi="Arial Narrow"/>
                <w:iCs/>
              </w:rPr>
            </w:pPr>
            <w:r w:rsidRPr="00410BBC">
              <w:rPr>
                <w:rFonts w:ascii="Arial Narrow" w:hAnsi="Arial Narrow"/>
                <w:iCs/>
              </w:rPr>
              <w:t xml:space="preserve">Όνομα:  </w:t>
            </w:r>
            <w:r w:rsidR="004C5B4F" w:rsidRPr="00410BBC">
              <w:rPr>
                <w:rFonts w:ascii="Arial Narrow" w:hAnsi="Arial Narrow"/>
                <w:iCs/>
                <w:u w:val="single"/>
              </w:rPr>
              <w:tab/>
            </w:r>
          </w:p>
          <w:p w:rsidR="008060DE" w:rsidRPr="00410BBC" w:rsidRDefault="008060DE" w:rsidP="00410BBC">
            <w:pPr>
              <w:tabs>
                <w:tab w:val="right" w:pos="4683"/>
              </w:tabs>
              <w:spacing w:after="240"/>
              <w:textAlignment w:val="baseline"/>
              <w:rPr>
                <w:rFonts w:ascii="Arial Narrow" w:hAnsi="Arial Narrow"/>
                <w:iCs/>
              </w:rPr>
            </w:pPr>
            <w:r w:rsidRPr="00410BBC">
              <w:rPr>
                <w:rFonts w:ascii="Arial Narrow" w:hAnsi="Arial Narrow"/>
                <w:iCs/>
              </w:rPr>
              <w:t>Όνομα Πατ</w:t>
            </w:r>
            <w:r w:rsidR="004C5B4F" w:rsidRPr="00410BBC">
              <w:rPr>
                <w:rFonts w:ascii="Arial Narrow" w:hAnsi="Arial Narrow"/>
                <w:iCs/>
              </w:rPr>
              <w:t>έρα:</w:t>
            </w:r>
            <w:r w:rsidR="004C5B4F" w:rsidRPr="00410BBC">
              <w:rPr>
                <w:rFonts w:ascii="Arial Narrow" w:hAnsi="Arial Narrow"/>
                <w:iCs/>
                <w:u w:val="single"/>
              </w:rPr>
              <w:tab/>
            </w:r>
          </w:p>
          <w:p w:rsidR="008060DE" w:rsidRPr="00410BBC" w:rsidRDefault="008060DE" w:rsidP="00410BBC">
            <w:pPr>
              <w:tabs>
                <w:tab w:val="right" w:pos="4683"/>
              </w:tabs>
              <w:spacing w:after="240"/>
              <w:textAlignment w:val="baseline"/>
              <w:rPr>
                <w:rFonts w:ascii="Arial Narrow" w:hAnsi="Arial Narrow"/>
                <w:iCs/>
              </w:rPr>
            </w:pPr>
            <w:r w:rsidRPr="00410BBC">
              <w:rPr>
                <w:rFonts w:ascii="Arial Narrow" w:hAnsi="Arial Narrow"/>
                <w:iCs/>
              </w:rPr>
              <w:t>Αριθμός Ταυ</w:t>
            </w:r>
            <w:r w:rsidR="004C5B4F" w:rsidRPr="00410BBC">
              <w:rPr>
                <w:rFonts w:ascii="Arial Narrow" w:hAnsi="Arial Narrow"/>
                <w:iCs/>
              </w:rPr>
              <w:t>τότητας:</w:t>
            </w:r>
            <w:r w:rsidR="004C5B4F" w:rsidRPr="00410BBC">
              <w:rPr>
                <w:rFonts w:ascii="Arial Narrow" w:hAnsi="Arial Narrow"/>
                <w:iCs/>
                <w:u w:val="single"/>
              </w:rPr>
              <w:tab/>
            </w:r>
          </w:p>
          <w:p w:rsidR="00FE4A99" w:rsidRPr="00410BBC" w:rsidRDefault="00FE4A99" w:rsidP="00410BBC">
            <w:pPr>
              <w:tabs>
                <w:tab w:val="right" w:pos="4683"/>
              </w:tabs>
              <w:spacing w:after="240"/>
              <w:textAlignment w:val="baseline"/>
              <w:rPr>
                <w:rFonts w:ascii="Arial Narrow" w:hAnsi="Arial Narrow"/>
                <w:iCs/>
              </w:rPr>
            </w:pPr>
            <w:r w:rsidRPr="00410BBC">
              <w:rPr>
                <w:rFonts w:ascii="Arial Narrow" w:hAnsi="Arial Narrow"/>
                <w:iCs/>
              </w:rPr>
              <w:t>Ημερομηνία γέννησης:</w:t>
            </w:r>
            <w:r w:rsidR="004C5B4F" w:rsidRPr="00410BBC">
              <w:rPr>
                <w:rFonts w:ascii="Arial Narrow" w:hAnsi="Arial Narrow"/>
                <w:iCs/>
                <w:u w:val="single"/>
              </w:rPr>
              <w:tab/>
            </w:r>
          </w:p>
          <w:p w:rsidR="008060DE" w:rsidRPr="00410BBC" w:rsidRDefault="008060DE" w:rsidP="00410BBC">
            <w:pPr>
              <w:tabs>
                <w:tab w:val="right" w:pos="4683"/>
              </w:tabs>
              <w:spacing w:after="240"/>
              <w:textAlignment w:val="baseline"/>
              <w:rPr>
                <w:rFonts w:ascii="Arial Narrow" w:hAnsi="Arial Narrow"/>
                <w:iCs/>
              </w:rPr>
            </w:pPr>
            <w:r w:rsidRPr="00410BBC">
              <w:rPr>
                <w:rFonts w:ascii="Arial Narrow" w:hAnsi="Arial Narrow"/>
                <w:iCs/>
              </w:rPr>
              <w:t>Τηλέφωνο:</w:t>
            </w:r>
            <w:r w:rsidR="004C5B4F" w:rsidRPr="00410BBC">
              <w:rPr>
                <w:rFonts w:ascii="Arial Narrow" w:hAnsi="Arial Narrow"/>
                <w:iCs/>
                <w:u w:val="single"/>
              </w:rPr>
              <w:tab/>
            </w:r>
          </w:p>
          <w:p w:rsidR="008060DE" w:rsidRPr="00410BBC" w:rsidRDefault="00B63410" w:rsidP="00410BBC">
            <w:pPr>
              <w:tabs>
                <w:tab w:val="right" w:pos="4683"/>
              </w:tabs>
              <w:spacing w:after="240"/>
              <w:rPr>
                <w:rFonts w:ascii="Arial Narrow" w:hAnsi="Arial Narrow"/>
              </w:rPr>
            </w:pPr>
            <w:r w:rsidRPr="00410BBC">
              <w:rPr>
                <w:rFonts w:ascii="Arial Narrow" w:hAnsi="Arial Narrow"/>
                <w:iCs/>
                <w:lang w:val="en-US"/>
              </w:rPr>
              <w:t>e</w:t>
            </w:r>
            <w:r w:rsidR="008060DE" w:rsidRPr="00410BBC">
              <w:rPr>
                <w:rFonts w:ascii="Arial Narrow" w:hAnsi="Arial Narrow"/>
                <w:iCs/>
              </w:rPr>
              <w:t>-</w:t>
            </w:r>
            <w:r w:rsidR="008060DE" w:rsidRPr="00410BBC">
              <w:rPr>
                <w:rFonts w:ascii="Arial Narrow" w:hAnsi="Arial Narrow"/>
                <w:iCs/>
                <w:lang w:val="en-US"/>
              </w:rPr>
              <w:t>mail</w:t>
            </w:r>
            <w:r w:rsidR="008060DE" w:rsidRPr="00410BBC">
              <w:rPr>
                <w:rFonts w:ascii="Arial Narrow" w:hAnsi="Arial Narrow"/>
                <w:iCs/>
              </w:rPr>
              <w:t>:</w:t>
            </w:r>
            <w:r w:rsidR="004C5B4F" w:rsidRPr="00410BBC">
              <w:rPr>
                <w:rFonts w:ascii="Arial Narrow" w:hAnsi="Arial Narrow"/>
                <w:u w:val="single"/>
              </w:rPr>
              <w:tab/>
            </w:r>
          </w:p>
          <w:p w:rsidR="008060DE" w:rsidRPr="00410BBC" w:rsidRDefault="008060DE" w:rsidP="00037399">
            <w:pPr>
              <w:spacing w:after="120"/>
              <w:textAlignment w:val="baseline"/>
              <w:rPr>
                <w:rFonts w:ascii="Arial Narrow" w:hAnsi="Arial Narrow"/>
                <w:iCs/>
                <w:dstrike/>
                <w:u w:val="single"/>
              </w:rPr>
            </w:pPr>
          </w:p>
        </w:tc>
        <w:tc>
          <w:tcPr>
            <w:tcW w:w="539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8060DE" w:rsidRPr="00410BBC" w:rsidRDefault="00382B3B" w:rsidP="004E62A6">
            <w:pPr>
              <w:spacing w:before="120" w:after="60" w:line="240" w:lineRule="auto"/>
              <w:jc w:val="both"/>
              <w:textAlignment w:val="baseline"/>
              <w:rPr>
                <w:rFonts w:ascii="Arial Narrow" w:hAnsi="Arial Narrow"/>
                <w:iCs/>
              </w:rPr>
            </w:pPr>
            <w:r w:rsidRPr="00410BBC">
              <w:rPr>
                <w:rFonts w:ascii="Arial Narrow" w:hAnsi="Arial Narrow"/>
                <w:iCs/>
              </w:rPr>
              <w:t>ΠΡΟΣ:</w:t>
            </w:r>
            <w:r w:rsidR="008060DE" w:rsidRPr="00410BBC">
              <w:rPr>
                <w:rFonts w:ascii="Arial Narrow" w:hAnsi="Arial Narrow"/>
                <w:iCs/>
              </w:rPr>
              <w:t xml:space="preserve"> </w:t>
            </w:r>
          </w:p>
          <w:p w:rsidR="008060DE" w:rsidRPr="00410BBC" w:rsidRDefault="00546367" w:rsidP="00037399">
            <w:pPr>
              <w:spacing w:before="120" w:after="60" w:line="240" w:lineRule="auto"/>
              <w:textAlignment w:val="baseline"/>
              <w:rPr>
                <w:rFonts w:ascii="Arial Narrow" w:hAnsi="Arial Narrow"/>
                <w:iCs/>
              </w:rPr>
            </w:pPr>
            <w:r w:rsidRPr="00410BBC">
              <w:rPr>
                <w:rFonts w:ascii="Arial Narrow" w:hAnsi="Arial Narrow"/>
                <w:iCs/>
              </w:rPr>
              <w:t xml:space="preserve">Την </w:t>
            </w:r>
            <w:r w:rsidR="003D7543" w:rsidRPr="00410BBC">
              <w:rPr>
                <w:rFonts w:ascii="Arial Narrow" w:hAnsi="Arial Narrow"/>
                <w:iCs/>
              </w:rPr>
              <w:t>Επιτροπή Προγράμματος Σπουδών</w:t>
            </w:r>
            <w:r w:rsidRPr="00410BBC">
              <w:rPr>
                <w:rFonts w:ascii="Arial Narrow" w:hAnsi="Arial Narrow"/>
                <w:iCs/>
              </w:rPr>
              <w:t xml:space="preserve"> του Διατμηματικού Προγράμματος Μεταπτυχιακών Σπουδών </w:t>
            </w:r>
            <w:r w:rsidR="004C5B4F" w:rsidRPr="00410BBC">
              <w:rPr>
                <w:rFonts w:ascii="Arial Narrow" w:hAnsi="Arial Narrow"/>
                <w:iCs/>
              </w:rPr>
              <w:t>«</w:t>
            </w:r>
            <w:r w:rsidR="00294689" w:rsidRPr="00294689">
              <w:rPr>
                <w:rFonts w:ascii="Arial Narrow" w:hAnsi="Arial Narrow"/>
                <w:iCs/>
              </w:rPr>
              <w:t>Γλώσσες, Επικοινωνία και Διοίκηση Υπηρεσιών Εκπαίδευσης στο σύγχρονο κοινωνικό, οικονομικό και τεχνολογικό περιβάλλον</w:t>
            </w:r>
            <w:r w:rsidR="004C5B4F" w:rsidRPr="00410BBC">
              <w:rPr>
                <w:rFonts w:ascii="Arial Narrow" w:hAnsi="Arial Narrow"/>
                <w:iCs/>
              </w:rPr>
              <w:t>»</w:t>
            </w:r>
          </w:p>
          <w:p w:rsidR="00382B3B" w:rsidRPr="00410BBC" w:rsidRDefault="00382B3B" w:rsidP="004E62A6">
            <w:pPr>
              <w:spacing w:before="120" w:after="60" w:line="240" w:lineRule="auto"/>
              <w:jc w:val="both"/>
              <w:textAlignment w:val="baseline"/>
              <w:rPr>
                <w:rFonts w:ascii="Arial Narrow" w:hAnsi="Arial Narrow"/>
                <w:iCs/>
              </w:rPr>
            </w:pPr>
          </w:p>
          <w:p w:rsidR="008060DE" w:rsidRPr="00410BBC" w:rsidRDefault="009C3B16" w:rsidP="004E62A6">
            <w:pPr>
              <w:spacing w:before="120" w:after="60" w:line="240" w:lineRule="auto"/>
              <w:jc w:val="both"/>
              <w:textAlignment w:val="baseline"/>
              <w:rPr>
                <w:rFonts w:ascii="Arial Narrow" w:hAnsi="Arial Narrow"/>
                <w:iCs/>
              </w:rPr>
            </w:pPr>
            <w:r w:rsidRPr="00410BBC">
              <w:rPr>
                <w:rFonts w:ascii="Arial Narrow" w:hAnsi="Arial Narrow"/>
                <w:iCs/>
              </w:rPr>
              <w:t xml:space="preserve">Παρακαλώ να δεχτείτε την αίτηση με τα συνημμένα δικαιολογητικά που καταθέτω προκειμένου να απαλλαγώ από τα τέλη φοίτησης του </w:t>
            </w:r>
            <w:r w:rsidR="009248F8" w:rsidRPr="00410BBC">
              <w:rPr>
                <w:rFonts w:ascii="Arial Narrow" w:hAnsi="Arial Narrow"/>
                <w:iCs/>
              </w:rPr>
              <w:t xml:space="preserve">Διατμηματικού Προγράμματος Μεταπτυχιακών Σπουδών </w:t>
            </w:r>
            <w:r w:rsidR="004C5B4F" w:rsidRPr="00410BBC">
              <w:rPr>
                <w:rFonts w:ascii="Arial Narrow" w:hAnsi="Arial Narrow"/>
                <w:iCs/>
              </w:rPr>
              <w:t>«</w:t>
            </w:r>
            <w:r w:rsidR="00294689" w:rsidRPr="00294689">
              <w:rPr>
                <w:rFonts w:ascii="Arial Narrow" w:hAnsi="Arial Narrow"/>
                <w:iCs/>
              </w:rPr>
              <w:t>Γλώσσες, Επικοινωνία και Διοίκηση Υπηρεσιών Εκπαίδευσης στο σύγχρονο κοινωνικό, οικονομικό και τεχνολογικό περιβάλλον</w:t>
            </w:r>
            <w:r w:rsidR="004C5B4F" w:rsidRPr="00410BBC">
              <w:rPr>
                <w:rFonts w:ascii="Arial Narrow" w:hAnsi="Arial Narrow"/>
                <w:iCs/>
              </w:rPr>
              <w:t>»</w:t>
            </w:r>
            <w:r w:rsidR="007E5B20" w:rsidRPr="00410BBC">
              <w:rPr>
                <w:rFonts w:ascii="Arial Narrow" w:hAnsi="Arial Narrow"/>
                <w:iCs/>
              </w:rPr>
              <w:t xml:space="preserve">, </w:t>
            </w:r>
            <w:r w:rsidR="00757ACC" w:rsidRPr="00410BBC">
              <w:rPr>
                <w:rFonts w:ascii="Arial Narrow" w:hAnsi="Arial Narrow"/>
                <w:iCs/>
              </w:rPr>
              <w:t xml:space="preserve">σύμφωνα με τις διατάξεις του άρθρου 86 του </w:t>
            </w:r>
            <w:r w:rsidR="00EF2112" w:rsidRPr="00410BBC">
              <w:rPr>
                <w:rFonts w:ascii="Arial Narrow" w:hAnsi="Arial Narrow"/>
                <w:iCs/>
              </w:rPr>
              <w:t>Ν</w:t>
            </w:r>
            <w:r w:rsidR="001F244A" w:rsidRPr="00410BBC">
              <w:rPr>
                <w:rFonts w:ascii="Arial Narrow" w:hAnsi="Arial Narrow"/>
                <w:iCs/>
              </w:rPr>
              <w:t>. 4957/2022</w:t>
            </w:r>
            <w:r w:rsidR="00503916" w:rsidRPr="00410BBC">
              <w:rPr>
                <w:rFonts w:ascii="Arial Narrow" w:hAnsi="Arial Narrow"/>
                <w:iCs/>
              </w:rPr>
              <w:t xml:space="preserve"> </w:t>
            </w:r>
            <w:r w:rsidR="00B63410" w:rsidRPr="00410BBC">
              <w:rPr>
                <w:rFonts w:ascii="Arial Narrow" w:hAnsi="Arial Narrow"/>
                <w:iCs/>
              </w:rPr>
              <w:t>(ΦΕΚ Α΄141/21.07.2022)</w:t>
            </w:r>
            <w:r w:rsidR="00757ACC" w:rsidRPr="00410BBC">
              <w:rPr>
                <w:rFonts w:ascii="Arial Narrow" w:hAnsi="Arial Narrow"/>
                <w:iCs/>
              </w:rPr>
              <w:t>, την</w:t>
            </w:r>
            <w:r w:rsidR="00304FF4" w:rsidRPr="00410BBC">
              <w:rPr>
                <w:rFonts w:ascii="Arial Narrow" w:hAnsi="Arial Narrow"/>
                <w:iCs/>
              </w:rPr>
              <w:t xml:space="preserve"> υπ’ αριθμ.</w:t>
            </w:r>
            <w:r w:rsidR="0025124D" w:rsidRPr="00410BBC">
              <w:rPr>
                <w:rFonts w:ascii="Arial Narrow" w:hAnsi="Arial Narrow"/>
                <w:iCs/>
              </w:rPr>
              <w:t xml:space="preserve"> </w:t>
            </w:r>
            <w:r w:rsidR="00D711D2" w:rsidRPr="00410BBC">
              <w:rPr>
                <w:rFonts w:ascii="Arial Narrow" w:hAnsi="Arial Narrow"/>
                <w:iCs/>
              </w:rPr>
              <w:t>84560</w:t>
            </w:r>
            <w:r w:rsidR="00304FF4" w:rsidRPr="00410BBC">
              <w:rPr>
                <w:rFonts w:ascii="Arial Narrow" w:hAnsi="Arial Narrow"/>
                <w:iCs/>
              </w:rPr>
              <w:t>/</w:t>
            </w:r>
            <w:r w:rsidR="0025124D" w:rsidRPr="00410BBC">
              <w:rPr>
                <w:rFonts w:ascii="Arial Narrow" w:hAnsi="Arial Narrow"/>
                <w:iCs/>
              </w:rPr>
              <w:t xml:space="preserve"> </w:t>
            </w:r>
            <w:r w:rsidR="001F244A" w:rsidRPr="00410BBC">
              <w:rPr>
                <w:rFonts w:ascii="Arial Narrow" w:hAnsi="Arial Narrow"/>
                <w:iCs/>
              </w:rPr>
              <w:t>Ζ1/2023</w:t>
            </w:r>
            <w:r w:rsidR="00304FF4" w:rsidRPr="00410BBC">
              <w:rPr>
                <w:rFonts w:ascii="Arial Narrow" w:hAnsi="Arial Narrow"/>
                <w:iCs/>
              </w:rPr>
              <w:t xml:space="preserve"> (ΦΕΚ Β΄ 4</w:t>
            </w:r>
            <w:r w:rsidR="00D711D2" w:rsidRPr="00410BBC">
              <w:rPr>
                <w:rFonts w:ascii="Arial Narrow" w:hAnsi="Arial Narrow"/>
                <w:iCs/>
              </w:rPr>
              <w:t>837/1-8-2023</w:t>
            </w:r>
            <w:r w:rsidR="00304FF4" w:rsidRPr="00410BBC">
              <w:rPr>
                <w:rFonts w:ascii="Arial Narrow" w:hAnsi="Arial Narrow"/>
                <w:iCs/>
              </w:rPr>
              <w:t xml:space="preserve">) </w:t>
            </w:r>
            <w:r w:rsidR="00D711D2" w:rsidRPr="00410BBC">
              <w:rPr>
                <w:rFonts w:ascii="Arial Narrow" w:hAnsi="Arial Narrow"/>
                <w:iCs/>
              </w:rPr>
              <w:t xml:space="preserve">Απόφαση του Υπουργού Παιδείας, </w:t>
            </w:r>
            <w:r w:rsidR="00757ACC" w:rsidRPr="00410BBC">
              <w:rPr>
                <w:rFonts w:ascii="Arial Narrow" w:hAnsi="Arial Narrow"/>
                <w:iCs/>
              </w:rPr>
              <w:t>Θρησκευμάτων</w:t>
            </w:r>
            <w:r w:rsidR="00D711D2" w:rsidRPr="00410BBC">
              <w:rPr>
                <w:rFonts w:ascii="Arial Narrow" w:hAnsi="Arial Narrow"/>
                <w:iCs/>
              </w:rPr>
              <w:t xml:space="preserve"> και Αθλητισμού</w:t>
            </w:r>
            <w:r w:rsidR="00757ACC" w:rsidRPr="00410BBC">
              <w:rPr>
                <w:rFonts w:ascii="Arial Narrow" w:hAnsi="Arial Narrow"/>
                <w:iCs/>
              </w:rPr>
              <w:t xml:space="preserve"> σχετικά με διαπίστωση του ποσού που αντιστοιχεί στο εθνικό διάμεσο διαθέσιμο ισοδύναμο εισόδημα (το ατομικό και το εβδομήντα τοις εκατό (70%) του οικογενειακού) και την</w:t>
            </w:r>
            <w:r w:rsidR="00304FF4" w:rsidRPr="00410BBC">
              <w:rPr>
                <w:rFonts w:ascii="Arial Narrow" w:hAnsi="Arial Narrow"/>
                <w:iCs/>
              </w:rPr>
              <w:t xml:space="preserve"> υπ’ αριθμ.108990/Ζ1/2022 (ΦΕΚ Β΄</w:t>
            </w:r>
            <w:r w:rsidR="0025124D" w:rsidRPr="00410BBC">
              <w:rPr>
                <w:rFonts w:ascii="Arial Narrow" w:hAnsi="Arial Narrow"/>
                <w:iCs/>
              </w:rPr>
              <w:t xml:space="preserve"> </w:t>
            </w:r>
            <w:r w:rsidR="00304FF4" w:rsidRPr="00410BBC">
              <w:rPr>
                <w:rFonts w:ascii="Arial Narrow" w:hAnsi="Arial Narrow"/>
                <w:iCs/>
              </w:rPr>
              <w:t>4899/16-9-2022)</w:t>
            </w:r>
            <w:r w:rsidR="00503916" w:rsidRPr="00410BBC">
              <w:rPr>
                <w:rFonts w:ascii="Arial Narrow" w:hAnsi="Arial Narrow"/>
                <w:iCs/>
              </w:rPr>
              <w:t xml:space="preserve"> </w:t>
            </w:r>
            <w:r w:rsidR="00757ACC" w:rsidRPr="00410BBC">
              <w:rPr>
                <w:rFonts w:ascii="Arial Narrow" w:hAnsi="Arial Narrow"/>
                <w:iCs/>
              </w:rPr>
              <w:t>Απόφαση του Υφυπουργού Παιδείας και Θρησκευμάτων που αφορ</w:t>
            </w:r>
            <w:r w:rsidR="00C82FFB" w:rsidRPr="00410BBC">
              <w:rPr>
                <w:rFonts w:ascii="Arial Narrow" w:hAnsi="Arial Narrow"/>
                <w:iCs/>
              </w:rPr>
              <w:t>ά</w:t>
            </w:r>
            <w:r w:rsidR="00757ACC" w:rsidRPr="00410BBC">
              <w:rPr>
                <w:rFonts w:ascii="Arial Narrow" w:hAnsi="Arial Narrow"/>
                <w:iCs/>
              </w:rPr>
              <w:t xml:space="preserve"> στη ρύθμιση των θεμάτων σχετικά με τη διαδικασία δωρεάν φοίτησης σε Πρόγραμμα Μεταπτυχιακών Σπουδών με τέλη φοίτησης</w:t>
            </w:r>
            <w:r w:rsidR="00C82FFB" w:rsidRPr="00410BBC">
              <w:rPr>
                <w:rFonts w:ascii="Arial Narrow" w:hAnsi="Arial Narrow"/>
                <w:iCs/>
              </w:rPr>
              <w:t>.</w:t>
            </w:r>
          </w:p>
          <w:p w:rsidR="008060DE" w:rsidRPr="00410BBC" w:rsidRDefault="008060DE" w:rsidP="00131F68">
            <w:pPr>
              <w:widowControl w:val="0"/>
              <w:shd w:val="clear" w:color="auto" w:fill="FFFFFF"/>
              <w:autoSpaceDE w:val="0"/>
              <w:autoSpaceDN w:val="0"/>
              <w:adjustRightInd w:val="0"/>
              <w:spacing w:before="120" w:after="60" w:line="240" w:lineRule="auto"/>
              <w:ind w:right="34"/>
              <w:jc w:val="both"/>
              <w:rPr>
                <w:rFonts w:ascii="Arial Narrow" w:hAnsi="Arial Narrow"/>
              </w:rPr>
            </w:pPr>
            <w:r w:rsidRPr="00410BBC">
              <w:rPr>
                <w:rFonts w:ascii="Arial Narrow" w:hAnsi="Arial Narrow"/>
                <w:color w:val="000000"/>
                <w:spacing w:val="-5"/>
              </w:rPr>
              <w:t>Συνημμένα υποβάλλω τα ακόλουθα δικαιολογητικά:</w:t>
            </w:r>
          </w:p>
        </w:tc>
      </w:tr>
    </w:tbl>
    <w:p w:rsidR="00757ACC" w:rsidRPr="00410BBC" w:rsidRDefault="00757ACC">
      <w:pPr>
        <w:rPr>
          <w:rFonts w:ascii="Arial Narrow" w:hAnsi="Arial Narrow"/>
        </w:rPr>
      </w:pPr>
    </w:p>
    <w:tbl>
      <w:tblPr>
        <w:tblStyle w:val="10"/>
        <w:tblW w:w="10661" w:type="dxa"/>
        <w:tblInd w:w="-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4"/>
        <w:gridCol w:w="397"/>
        <w:gridCol w:w="9101"/>
        <w:gridCol w:w="709"/>
      </w:tblGrid>
      <w:tr w:rsidR="006F4C62" w:rsidRPr="00410BBC" w:rsidTr="00BA252D">
        <w:tc>
          <w:tcPr>
            <w:tcW w:w="454" w:type="dxa"/>
          </w:tcPr>
          <w:p w:rsidR="006F4C62" w:rsidRPr="006F4C62" w:rsidRDefault="006F4C62" w:rsidP="00410BBC">
            <w:pPr>
              <w:numPr>
                <w:ilvl w:val="0"/>
                <w:numId w:val="5"/>
              </w:numPr>
              <w:spacing w:after="240" w:line="240" w:lineRule="auto"/>
              <w:ind w:left="447"/>
              <w:contextualSpacing/>
              <w:jc w:val="both"/>
              <w:rPr>
                <w:rFonts w:ascii="Arial Narrow" w:hAnsi="Arial Narrow"/>
              </w:rPr>
            </w:pPr>
          </w:p>
        </w:tc>
        <w:tc>
          <w:tcPr>
            <w:tcW w:w="9498" w:type="dxa"/>
            <w:gridSpan w:val="2"/>
          </w:tcPr>
          <w:p w:rsidR="006F4C62" w:rsidRPr="00410BBC" w:rsidRDefault="006F4C62" w:rsidP="00410BBC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410BBC">
              <w:rPr>
                <w:rFonts w:ascii="Arial Narrow" w:hAnsi="Arial Narrow"/>
              </w:rPr>
              <w:t>Αντίγραφο πτυχίου</w:t>
            </w:r>
          </w:p>
          <w:p w:rsidR="00410BBC" w:rsidRPr="006F4C62" w:rsidRDefault="00410BBC" w:rsidP="00410BBC">
            <w:pPr>
              <w:spacing w:after="240" w:line="240" w:lineRule="auto"/>
              <w:jc w:val="both"/>
              <w:rPr>
                <w:rFonts w:ascii="Arial Narrow" w:hAnsi="Arial Narrow"/>
                <w:i/>
              </w:rPr>
            </w:pPr>
            <w:r w:rsidRPr="00410BBC">
              <w:rPr>
                <w:rFonts w:ascii="Arial Narrow" w:hAnsi="Arial Narrow"/>
                <w:i/>
              </w:rPr>
              <w:t>Σε περίπτωση που δεν αναγράφεται αριθμητικά ο βαθμός του τίτλου σπουδών, ο φοιτητής θα πρέπει να προσκομίσει πιστοποιητικό αναλυτικής βαθμολογίας ή άλλο πιστοποιητικό από το οποίο να προκύπτει η αριστεία σύμφωνα με την εκάστοτε κλίμακα αξιολόγησης προκειμένου περί τίτλων σπουδών του εξωτερικού.</w:t>
            </w:r>
          </w:p>
        </w:tc>
        <w:tc>
          <w:tcPr>
            <w:tcW w:w="709" w:type="dxa"/>
          </w:tcPr>
          <w:p w:rsidR="006F4C62" w:rsidRPr="006F4C62" w:rsidRDefault="006F4C62" w:rsidP="00BA252D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  <w:noProof/>
                <w:lang w:eastAsia="el-GR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77396047" wp14:editId="6F2F8CFC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0</wp:posOffset>
                      </wp:positionV>
                      <wp:extent cx="146050" cy="133350"/>
                      <wp:effectExtent l="0" t="0" r="6350" b="0"/>
                      <wp:wrapNone/>
                      <wp:docPr id="43" name="AutoShape 3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14605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ysClr val="window" lastClr="FFFFFF">
                                  <a:lumMod val="95000"/>
                                  <a:lumOff val="0"/>
                                </a:sys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rightMargin">
                        <wp14:pctWidth>0</wp14:pctWidth>
                      </wp14:sizeRelH>
                      <wp14:sizeRelV relativeFrom="top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BD0849D" id="AutoShape 34" o:spid="_x0000_s1026" style="position:absolute;margin-left:0;margin-top:0;width:11.5pt;height:10.5pt;z-index:251706368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right-margin-area;mso-height-relative:top-margin-area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" fillcolor="#f2f2f2">
                      <o:lock v:ext="edit" aspectratio="t"/>
                    </v:roundrect>
                  </w:pict>
                </mc:Fallback>
              </mc:AlternateContent>
            </w:r>
          </w:p>
        </w:tc>
      </w:tr>
      <w:tr w:rsidR="006F4C62" w:rsidRPr="006F4C62" w:rsidTr="00BA252D">
        <w:trPr>
          <w:trHeight w:val="372"/>
        </w:trPr>
        <w:tc>
          <w:tcPr>
            <w:tcW w:w="454" w:type="dxa"/>
          </w:tcPr>
          <w:p w:rsidR="006F4C62" w:rsidRPr="006F4C62" w:rsidRDefault="006F4C62" w:rsidP="006F4C62">
            <w:pPr>
              <w:numPr>
                <w:ilvl w:val="0"/>
                <w:numId w:val="5"/>
              </w:numPr>
              <w:spacing w:after="60" w:line="240" w:lineRule="auto"/>
              <w:ind w:left="447"/>
              <w:contextualSpacing/>
              <w:jc w:val="center"/>
              <w:rPr>
                <w:rFonts w:ascii="Arial Narrow" w:hAnsi="Arial Narrow"/>
              </w:rPr>
            </w:pPr>
          </w:p>
        </w:tc>
        <w:tc>
          <w:tcPr>
            <w:tcW w:w="9498" w:type="dxa"/>
            <w:gridSpan w:val="2"/>
          </w:tcPr>
          <w:p w:rsidR="006F4C62" w:rsidRPr="006F4C62" w:rsidRDefault="006F4C62" w:rsidP="006F4C62">
            <w:pPr>
              <w:spacing w:after="60" w:line="240" w:lineRule="auto"/>
              <w:rPr>
                <w:rFonts w:ascii="Arial Narrow" w:hAnsi="Arial Narrow"/>
              </w:rPr>
            </w:pPr>
            <w:r w:rsidRPr="006F4C62">
              <w:rPr>
                <w:rFonts w:ascii="Arial Narrow" w:hAnsi="Arial Narrow" w:cs="Calibri"/>
              </w:rPr>
              <w:t>Αντίγραφα των δηλώσεων E1των δύο τελευταίων οικονομικών ετών</w:t>
            </w:r>
          </w:p>
        </w:tc>
        <w:tc>
          <w:tcPr>
            <w:tcW w:w="709" w:type="dxa"/>
          </w:tcPr>
          <w:p w:rsidR="006F4C62" w:rsidRPr="006F4C62" w:rsidRDefault="006F4C62" w:rsidP="006F4C6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  <w:tr w:rsidR="006F4C62" w:rsidRPr="006F4C62" w:rsidTr="00BA252D">
        <w:tc>
          <w:tcPr>
            <w:tcW w:w="454" w:type="dxa"/>
          </w:tcPr>
          <w:p w:rsidR="006F4C62" w:rsidRPr="006F4C62" w:rsidRDefault="006F4C62" w:rsidP="006F4C62">
            <w:pPr>
              <w:spacing w:after="120" w:line="240" w:lineRule="auto"/>
              <w:ind w:left="447"/>
              <w:contextualSpacing/>
              <w:jc w:val="center"/>
              <w:rPr>
                <w:rFonts w:ascii="Arial Narrow" w:hAnsi="Arial Narrow"/>
              </w:rPr>
            </w:pPr>
          </w:p>
        </w:tc>
        <w:tc>
          <w:tcPr>
            <w:tcW w:w="397" w:type="dxa"/>
          </w:tcPr>
          <w:p w:rsidR="006F4C62" w:rsidRPr="006F4C62" w:rsidRDefault="006F4C62" w:rsidP="006F4C62">
            <w:pPr>
              <w:spacing w:after="60" w:line="240" w:lineRule="auto"/>
              <w:jc w:val="center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</w:rPr>
              <w:t>α)</w:t>
            </w:r>
          </w:p>
        </w:tc>
        <w:tc>
          <w:tcPr>
            <w:tcW w:w="9101" w:type="dxa"/>
          </w:tcPr>
          <w:p w:rsidR="006F4C62" w:rsidRPr="006F4C62" w:rsidRDefault="006F4C62" w:rsidP="00294689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6F4C62">
              <w:rPr>
                <w:rFonts w:ascii="Arial Narrow" w:hAnsi="Arial Narrow" w:cs="Calibri"/>
              </w:rPr>
              <w:t>αιτούσας/αιτούντος</w:t>
            </w:r>
          </w:p>
        </w:tc>
        <w:tc>
          <w:tcPr>
            <w:tcW w:w="709" w:type="dxa"/>
          </w:tcPr>
          <w:p w:rsidR="006F4C62" w:rsidRPr="006F4C62" w:rsidRDefault="006F4C62" w:rsidP="006F4C62">
            <w:pPr>
              <w:spacing w:after="0" w:line="240" w:lineRule="auto"/>
              <w:jc w:val="center"/>
              <w:rPr>
                <w:rFonts w:ascii="Arial Narrow" w:hAnsi="Arial Narrow"/>
                <w:lang w:val="it-IT"/>
              </w:rPr>
            </w:pPr>
            <w:r w:rsidRPr="006F4C62">
              <w:rPr>
                <w:rFonts w:ascii="Arial Narrow" w:hAnsi="Arial Narrow"/>
                <w:noProof/>
                <w:lang w:eastAsia="el-GR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4E1F5CA3" wp14:editId="2431C198">
                      <wp:simplePos x="0" y="0"/>
                      <wp:positionH relativeFrom="column">
                        <wp:align>center</wp:align>
                      </wp:positionH>
                      <wp:positionV relativeFrom="page">
                        <wp:posOffset>635</wp:posOffset>
                      </wp:positionV>
                      <wp:extent cx="146050" cy="133350"/>
                      <wp:effectExtent l="0" t="0" r="6350" b="0"/>
                      <wp:wrapNone/>
                      <wp:docPr id="1" name="AutoShap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14605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ysClr val="window" lastClr="FFFFFF">
                                  <a:lumMod val="95000"/>
                                  <a:lumOff val="0"/>
                                </a:sys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rightMargin">
                        <wp14:pctWidth>0</wp14:pctWidth>
                      </wp14:sizeRelH>
                      <wp14:sizeRelV relativeFrom="top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B526EB8" id="AutoShape 4" o:spid="_x0000_s1026" style="position:absolute;margin-left:0;margin-top:.05pt;width:11.5pt;height:10.5pt;z-index:25168691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page;mso-width-percent:0;mso-height-percent:0;mso-width-relative:right-margin-area;mso-height-relative:top-margin-area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" fillcolor="#f2f2f2">
                      <o:lock v:ext="edit" aspectratio="t"/>
                      <w10:wrap anchory="page"/>
                    </v:roundrect>
                  </w:pict>
                </mc:Fallback>
              </mc:AlternateContent>
            </w:r>
          </w:p>
        </w:tc>
      </w:tr>
      <w:tr w:rsidR="006F4C62" w:rsidRPr="006F4C62" w:rsidTr="00BA252D">
        <w:tc>
          <w:tcPr>
            <w:tcW w:w="454" w:type="dxa"/>
          </w:tcPr>
          <w:p w:rsidR="006F4C62" w:rsidRPr="006F4C62" w:rsidRDefault="006F4C62" w:rsidP="006F4C62">
            <w:pPr>
              <w:spacing w:after="120" w:line="240" w:lineRule="auto"/>
              <w:ind w:left="447"/>
              <w:contextualSpacing/>
              <w:jc w:val="center"/>
              <w:rPr>
                <w:rFonts w:ascii="Arial Narrow" w:hAnsi="Arial Narrow"/>
              </w:rPr>
            </w:pPr>
          </w:p>
        </w:tc>
        <w:tc>
          <w:tcPr>
            <w:tcW w:w="397" w:type="dxa"/>
          </w:tcPr>
          <w:p w:rsidR="006F4C62" w:rsidRPr="006F4C62" w:rsidRDefault="006F4C62" w:rsidP="006F4C62">
            <w:pPr>
              <w:spacing w:after="60" w:line="240" w:lineRule="auto"/>
              <w:jc w:val="center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</w:rPr>
              <w:t>β)</w:t>
            </w:r>
          </w:p>
        </w:tc>
        <w:tc>
          <w:tcPr>
            <w:tcW w:w="9101" w:type="dxa"/>
          </w:tcPr>
          <w:p w:rsidR="006F4C62" w:rsidRPr="006F4C62" w:rsidRDefault="006F4C62" w:rsidP="00294689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6F4C62">
              <w:rPr>
                <w:rFonts w:ascii="Arial Narrow" w:hAnsi="Arial Narrow" w:cs="Calibri"/>
              </w:rPr>
              <w:t>των γονέων της/του, ανεξαρτήτως αν κάνουν κοινή ή χωριστή φορολογική δήλωση</w:t>
            </w:r>
          </w:p>
        </w:tc>
        <w:tc>
          <w:tcPr>
            <w:tcW w:w="709" w:type="dxa"/>
          </w:tcPr>
          <w:p w:rsidR="006F4C62" w:rsidRPr="006F4C62" w:rsidRDefault="006F4C62" w:rsidP="006F4C6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  <w:noProof/>
                <w:lang w:eastAsia="el-GR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23DC98AC" wp14:editId="60D9B7A7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0</wp:posOffset>
                      </wp:positionV>
                      <wp:extent cx="146050" cy="133350"/>
                      <wp:effectExtent l="0" t="0" r="6350" b="0"/>
                      <wp:wrapNone/>
                      <wp:docPr id="26" name="AutoShape 1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14605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ysClr val="window" lastClr="FFFFFF">
                                  <a:lumMod val="95000"/>
                                  <a:lumOff val="0"/>
                                </a:sys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rightMargin">
                        <wp14:pctWidth>0</wp14:pctWidth>
                      </wp14:sizeRelH>
                      <wp14:sizeRelV relativeFrom="top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596679C" id="AutoShape 16" o:spid="_x0000_s1026" style="position:absolute;margin-left:0;margin-top:0;width:11.5pt;height:10.5pt;z-index:25168793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right-margin-area;mso-height-relative:top-margin-area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" fillcolor="#f2f2f2">
                      <o:lock v:ext="edit" aspectratio="t"/>
                    </v:roundrect>
                  </w:pict>
                </mc:Fallback>
              </mc:AlternateContent>
            </w:r>
          </w:p>
        </w:tc>
      </w:tr>
      <w:tr w:rsidR="006F4C62" w:rsidRPr="006F4C62" w:rsidTr="00BA252D">
        <w:tc>
          <w:tcPr>
            <w:tcW w:w="454" w:type="dxa"/>
          </w:tcPr>
          <w:p w:rsidR="006F4C62" w:rsidRPr="006F4C62" w:rsidRDefault="006F4C62" w:rsidP="006F4C62">
            <w:pPr>
              <w:spacing w:after="120" w:line="240" w:lineRule="auto"/>
              <w:ind w:left="447"/>
              <w:contextualSpacing/>
              <w:jc w:val="center"/>
              <w:rPr>
                <w:rFonts w:ascii="Arial Narrow" w:hAnsi="Arial Narrow"/>
              </w:rPr>
            </w:pPr>
          </w:p>
        </w:tc>
        <w:tc>
          <w:tcPr>
            <w:tcW w:w="397" w:type="dxa"/>
          </w:tcPr>
          <w:p w:rsidR="006F4C62" w:rsidRPr="006F4C62" w:rsidRDefault="006F4C62" w:rsidP="006F4C62">
            <w:pPr>
              <w:spacing w:after="60" w:line="240" w:lineRule="auto"/>
              <w:jc w:val="center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</w:rPr>
              <w:t>γ)</w:t>
            </w:r>
          </w:p>
        </w:tc>
        <w:tc>
          <w:tcPr>
            <w:tcW w:w="9101" w:type="dxa"/>
          </w:tcPr>
          <w:p w:rsidR="006F4C62" w:rsidRPr="006F4C62" w:rsidRDefault="006F4C62" w:rsidP="00294689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6F4C62">
              <w:rPr>
                <w:rFonts w:ascii="Arial Narrow" w:hAnsi="Arial Narrow" w:cs="Calibri"/>
              </w:rPr>
              <w:t>αδελφών της/του έως είκοσι έξι (26) ετών, εφόσον είναι άγαμοι και έχουν ίδιο φορολογητέο εισόδημα κατά την έννοια του άρθρου 7 του ν. 4172/2013 (Α’ 167), των δύο τελευταίων οικονομικών ετών για τα οποία, κατά το χρόνο της επιλογής στο Π.Μ.Σ. έχει ολοκληρωθεί η εκκαθάριση φόρου, σύμφωνα με όσα ορίζονται στον Κώδικα Φορολογίας Εισοδήματος</w:t>
            </w:r>
          </w:p>
        </w:tc>
        <w:tc>
          <w:tcPr>
            <w:tcW w:w="709" w:type="dxa"/>
          </w:tcPr>
          <w:p w:rsidR="006F4C62" w:rsidRPr="006F4C62" w:rsidRDefault="006F4C62" w:rsidP="006F4C6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  <w:noProof/>
                <w:lang w:eastAsia="el-GR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1B677236" wp14:editId="6A9554B6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0</wp:posOffset>
                      </wp:positionV>
                      <wp:extent cx="146050" cy="133350"/>
                      <wp:effectExtent l="0" t="0" r="6350" b="0"/>
                      <wp:wrapNone/>
                      <wp:docPr id="27" name="AutoShape 1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14605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ysClr val="window" lastClr="FFFFFF">
                                  <a:lumMod val="95000"/>
                                  <a:lumOff val="0"/>
                                </a:sys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rightMargin">
                        <wp14:pctWidth>0</wp14:pctWidth>
                      </wp14:sizeRelH>
                      <wp14:sizeRelV relativeFrom="top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4E60D4B" id="AutoShape 17" o:spid="_x0000_s1026" style="position:absolute;margin-left:0;margin-top:0;width:11.5pt;height:10.5pt;z-index:25168896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right-margin-area;mso-height-relative:top-margin-area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" fillcolor="#f2f2f2">
                      <o:lock v:ext="edit" aspectratio="t"/>
                    </v:roundrect>
                  </w:pict>
                </mc:Fallback>
              </mc:AlternateContent>
            </w:r>
          </w:p>
        </w:tc>
      </w:tr>
      <w:tr w:rsidR="006F4C62" w:rsidRPr="006F4C62" w:rsidTr="00BA252D">
        <w:tc>
          <w:tcPr>
            <w:tcW w:w="454" w:type="dxa"/>
          </w:tcPr>
          <w:p w:rsidR="006F4C62" w:rsidRPr="006F4C62" w:rsidRDefault="006F4C62" w:rsidP="006F4C62">
            <w:pPr>
              <w:spacing w:after="120" w:line="240" w:lineRule="auto"/>
              <w:ind w:left="447"/>
              <w:contextualSpacing/>
              <w:jc w:val="center"/>
              <w:rPr>
                <w:rFonts w:ascii="Arial Narrow" w:hAnsi="Arial Narrow"/>
              </w:rPr>
            </w:pPr>
          </w:p>
        </w:tc>
        <w:tc>
          <w:tcPr>
            <w:tcW w:w="397" w:type="dxa"/>
          </w:tcPr>
          <w:p w:rsidR="006F4C62" w:rsidRPr="006F4C62" w:rsidRDefault="006F4C62" w:rsidP="006F4C62">
            <w:pPr>
              <w:spacing w:after="240" w:line="240" w:lineRule="auto"/>
              <w:jc w:val="center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</w:rPr>
              <w:t>δ)</w:t>
            </w:r>
          </w:p>
        </w:tc>
        <w:tc>
          <w:tcPr>
            <w:tcW w:w="9101" w:type="dxa"/>
          </w:tcPr>
          <w:p w:rsidR="006F4C62" w:rsidRDefault="006F4C62" w:rsidP="006F4C62">
            <w:pPr>
              <w:spacing w:after="240" w:line="240" w:lineRule="auto"/>
              <w:jc w:val="both"/>
              <w:rPr>
                <w:rFonts w:ascii="Arial Narrow" w:hAnsi="Arial Narrow" w:cs="Calibri"/>
              </w:rPr>
            </w:pPr>
            <w:r w:rsidRPr="006F4C62">
              <w:rPr>
                <w:rFonts w:ascii="Arial Narrow" w:hAnsi="Arial Narrow" w:cs="Calibri"/>
              </w:rPr>
              <w:t>Σε περίπτωση διαζευγμένων γονέων, προσκομίζει τη δήλωση Ε1 του γονέα στην οποία η/ο αιτούσα/ών είναι καταχωρημένη/ος ως εξαρτώμενο μέλος ή ήταν καταχωρημένη/ος πριν την υποβολή φορολογικής δήλωσης αυτοτελώς</w:t>
            </w:r>
          </w:p>
          <w:p w:rsidR="00294689" w:rsidRPr="006F4C62" w:rsidRDefault="00294689" w:rsidP="006F4C62">
            <w:pPr>
              <w:spacing w:after="240" w:line="240" w:lineRule="auto"/>
              <w:jc w:val="both"/>
              <w:rPr>
                <w:rFonts w:ascii="Arial Narrow" w:hAnsi="Arial Narrow" w:cs="Calibri"/>
              </w:rPr>
            </w:pPr>
            <w:bookmarkStart w:id="0" w:name="_GoBack"/>
            <w:bookmarkEnd w:id="0"/>
          </w:p>
        </w:tc>
        <w:tc>
          <w:tcPr>
            <w:tcW w:w="709" w:type="dxa"/>
          </w:tcPr>
          <w:p w:rsidR="006F4C62" w:rsidRPr="006F4C62" w:rsidRDefault="006F4C62" w:rsidP="006F4C6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  <w:noProof/>
                <w:lang w:eastAsia="el-GR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7DDFB4D0" wp14:editId="0A288295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0</wp:posOffset>
                      </wp:positionV>
                      <wp:extent cx="146050" cy="133350"/>
                      <wp:effectExtent l="0" t="0" r="6350" b="0"/>
                      <wp:wrapNone/>
                      <wp:docPr id="28" name="AutoShape 1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14605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ysClr val="window" lastClr="FFFFFF">
                                  <a:lumMod val="95000"/>
                                  <a:lumOff val="0"/>
                                </a:sys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rightMargin">
                        <wp14:pctWidth>0</wp14:pctWidth>
                      </wp14:sizeRelH>
                      <wp14:sizeRelV relativeFrom="top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E6D26C3" id="AutoShape 18" o:spid="_x0000_s1026" style="position:absolute;margin-left:0;margin-top:0;width:11.5pt;height:10.5pt;z-index:25168998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right-margin-area;mso-height-relative:top-margin-area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" fillcolor="#f2f2f2">
                      <o:lock v:ext="edit" aspectratio="t"/>
                    </v:roundrect>
                  </w:pict>
                </mc:Fallback>
              </mc:AlternateContent>
            </w:r>
          </w:p>
        </w:tc>
      </w:tr>
      <w:tr w:rsidR="006F4C62" w:rsidRPr="006F4C62" w:rsidTr="00BA252D">
        <w:tc>
          <w:tcPr>
            <w:tcW w:w="454" w:type="dxa"/>
          </w:tcPr>
          <w:p w:rsidR="006F4C62" w:rsidRPr="006F4C62" w:rsidRDefault="006F4C62" w:rsidP="006F4C62">
            <w:pPr>
              <w:numPr>
                <w:ilvl w:val="0"/>
                <w:numId w:val="5"/>
              </w:numPr>
              <w:spacing w:after="60" w:line="240" w:lineRule="auto"/>
              <w:ind w:left="447"/>
              <w:contextualSpacing/>
              <w:jc w:val="center"/>
              <w:rPr>
                <w:rFonts w:ascii="Arial Narrow" w:hAnsi="Arial Narrow"/>
              </w:rPr>
            </w:pPr>
          </w:p>
        </w:tc>
        <w:tc>
          <w:tcPr>
            <w:tcW w:w="9498" w:type="dxa"/>
            <w:gridSpan w:val="2"/>
          </w:tcPr>
          <w:p w:rsidR="006F4C62" w:rsidRPr="006F4C62" w:rsidRDefault="006F4C62" w:rsidP="006F4C62">
            <w:pPr>
              <w:spacing w:after="60" w:line="240" w:lineRule="auto"/>
              <w:rPr>
                <w:rFonts w:ascii="Arial Narrow" w:hAnsi="Arial Narrow"/>
              </w:rPr>
            </w:pPr>
            <w:r w:rsidRPr="006F4C62">
              <w:rPr>
                <w:rFonts w:ascii="Arial Narrow" w:hAnsi="Arial Narrow" w:cs="Calibri"/>
              </w:rPr>
              <w:t>Αντίγραφα των εκκαθαριστικών δηλώσεων των δύο τελευταίων οικονομικών ετών</w:t>
            </w:r>
          </w:p>
        </w:tc>
        <w:tc>
          <w:tcPr>
            <w:tcW w:w="709" w:type="dxa"/>
          </w:tcPr>
          <w:p w:rsidR="006F4C62" w:rsidRPr="006F4C62" w:rsidRDefault="006F4C62" w:rsidP="006F4C62">
            <w:pPr>
              <w:spacing w:after="0" w:line="240" w:lineRule="auto"/>
              <w:jc w:val="center"/>
              <w:rPr>
                <w:rFonts w:ascii="Arial Narrow" w:hAnsi="Arial Narrow" w:cs="Calibri"/>
              </w:rPr>
            </w:pPr>
          </w:p>
        </w:tc>
      </w:tr>
      <w:tr w:rsidR="006F4C62" w:rsidRPr="006F4C62" w:rsidTr="00BA252D">
        <w:tc>
          <w:tcPr>
            <w:tcW w:w="454" w:type="dxa"/>
          </w:tcPr>
          <w:p w:rsidR="006F4C62" w:rsidRPr="006F4C62" w:rsidRDefault="006F4C62" w:rsidP="006F4C62">
            <w:pPr>
              <w:spacing w:after="0" w:line="240" w:lineRule="auto"/>
              <w:ind w:left="447"/>
              <w:contextualSpacing/>
              <w:jc w:val="center"/>
              <w:rPr>
                <w:rFonts w:ascii="Arial Narrow" w:hAnsi="Arial Narrow"/>
              </w:rPr>
            </w:pPr>
          </w:p>
        </w:tc>
        <w:tc>
          <w:tcPr>
            <w:tcW w:w="397" w:type="dxa"/>
          </w:tcPr>
          <w:p w:rsidR="006F4C62" w:rsidRPr="006F4C62" w:rsidRDefault="006F4C62" w:rsidP="006F4C62">
            <w:pPr>
              <w:spacing w:after="60" w:line="240" w:lineRule="auto"/>
              <w:jc w:val="center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</w:rPr>
              <w:t>α)</w:t>
            </w:r>
          </w:p>
        </w:tc>
        <w:tc>
          <w:tcPr>
            <w:tcW w:w="9101" w:type="dxa"/>
          </w:tcPr>
          <w:p w:rsidR="006F4C62" w:rsidRPr="006F4C62" w:rsidRDefault="006F4C62" w:rsidP="00294689">
            <w:pPr>
              <w:spacing w:after="0" w:line="240" w:lineRule="auto"/>
              <w:rPr>
                <w:rFonts w:ascii="Arial Narrow" w:hAnsi="Arial Narrow"/>
              </w:rPr>
            </w:pPr>
            <w:r w:rsidRPr="006F4C62">
              <w:rPr>
                <w:rFonts w:ascii="Arial Narrow" w:hAnsi="Arial Narrow" w:cs="Calibri"/>
              </w:rPr>
              <w:t>αιτούσας/αιτούντος</w:t>
            </w:r>
          </w:p>
        </w:tc>
        <w:tc>
          <w:tcPr>
            <w:tcW w:w="709" w:type="dxa"/>
          </w:tcPr>
          <w:p w:rsidR="006F4C62" w:rsidRPr="006F4C62" w:rsidRDefault="006F4C62" w:rsidP="006F4C6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  <w:noProof/>
                <w:lang w:eastAsia="el-GR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4F263AB6" wp14:editId="08A734E2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0</wp:posOffset>
                      </wp:positionV>
                      <wp:extent cx="146050" cy="133350"/>
                      <wp:effectExtent l="0" t="0" r="6350" b="0"/>
                      <wp:wrapNone/>
                      <wp:docPr id="29" name="AutoShape 2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14605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ysClr val="window" lastClr="FFFFFF">
                                  <a:lumMod val="95000"/>
                                  <a:lumOff val="0"/>
                                </a:sys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rightMargin">
                        <wp14:pctWidth>0</wp14:pctWidth>
                      </wp14:sizeRelH>
                      <wp14:sizeRelV relativeFrom="top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B1A7D05" id="AutoShape 24" o:spid="_x0000_s1026" style="position:absolute;margin-left:0;margin-top:0;width:11.5pt;height:10.5pt;z-index:251691008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right-margin-area;mso-height-relative:top-margin-area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" fillcolor="#f2f2f2">
                      <o:lock v:ext="edit" aspectratio="t"/>
                    </v:roundrect>
                  </w:pict>
                </mc:Fallback>
              </mc:AlternateContent>
            </w:r>
          </w:p>
        </w:tc>
      </w:tr>
      <w:tr w:rsidR="006F4C62" w:rsidRPr="006F4C62" w:rsidTr="00BA252D">
        <w:tc>
          <w:tcPr>
            <w:tcW w:w="454" w:type="dxa"/>
          </w:tcPr>
          <w:p w:rsidR="006F4C62" w:rsidRPr="006F4C62" w:rsidRDefault="006F4C62" w:rsidP="006F4C62">
            <w:pPr>
              <w:spacing w:after="0" w:line="240" w:lineRule="auto"/>
              <w:ind w:left="447"/>
              <w:contextualSpacing/>
              <w:jc w:val="center"/>
              <w:rPr>
                <w:rFonts w:ascii="Arial Narrow" w:hAnsi="Arial Narrow"/>
              </w:rPr>
            </w:pPr>
          </w:p>
        </w:tc>
        <w:tc>
          <w:tcPr>
            <w:tcW w:w="397" w:type="dxa"/>
          </w:tcPr>
          <w:p w:rsidR="006F4C62" w:rsidRPr="006F4C62" w:rsidRDefault="006F4C62" w:rsidP="006F4C62">
            <w:pPr>
              <w:spacing w:after="60" w:line="240" w:lineRule="auto"/>
              <w:jc w:val="center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</w:rPr>
              <w:t>β)</w:t>
            </w:r>
          </w:p>
        </w:tc>
        <w:tc>
          <w:tcPr>
            <w:tcW w:w="9101" w:type="dxa"/>
          </w:tcPr>
          <w:p w:rsidR="006F4C62" w:rsidRPr="006F4C62" w:rsidRDefault="006F4C62" w:rsidP="00294689">
            <w:pPr>
              <w:spacing w:after="0" w:line="240" w:lineRule="auto"/>
              <w:rPr>
                <w:rFonts w:ascii="Arial Narrow" w:hAnsi="Arial Narrow"/>
              </w:rPr>
            </w:pPr>
            <w:r w:rsidRPr="006F4C62">
              <w:rPr>
                <w:rFonts w:ascii="Arial Narrow" w:hAnsi="Arial Narrow" w:cs="Calibri"/>
              </w:rPr>
              <w:t>των γονέων της/του, ανεξαρτήτως αν κάνουν κοινή ή χωριστή φορολογική δήλωση</w:t>
            </w:r>
          </w:p>
        </w:tc>
        <w:tc>
          <w:tcPr>
            <w:tcW w:w="709" w:type="dxa"/>
          </w:tcPr>
          <w:p w:rsidR="006F4C62" w:rsidRPr="006F4C62" w:rsidRDefault="006F4C62" w:rsidP="006F4C6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  <w:noProof/>
                <w:lang w:eastAsia="el-GR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11A470A3" wp14:editId="6C81C8F8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0</wp:posOffset>
                      </wp:positionV>
                      <wp:extent cx="146050" cy="133350"/>
                      <wp:effectExtent l="0" t="0" r="6350" b="0"/>
                      <wp:wrapNone/>
                      <wp:docPr id="30" name="AutoShape 2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14605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ysClr val="window" lastClr="FFFFFF">
                                  <a:lumMod val="95000"/>
                                  <a:lumOff val="0"/>
                                </a:sys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rightMargin">
                        <wp14:pctWidth>0</wp14:pctWidth>
                      </wp14:sizeRelH>
                      <wp14:sizeRelV relativeFrom="top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DBAC073" id="AutoShape 25" o:spid="_x0000_s1026" style="position:absolute;margin-left:0;margin-top:0;width:11.5pt;height:10.5pt;z-index:25169203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right-margin-area;mso-height-relative:top-margin-area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" fillcolor="#f2f2f2">
                      <o:lock v:ext="edit" aspectratio="t"/>
                    </v:roundrect>
                  </w:pict>
                </mc:Fallback>
              </mc:AlternateContent>
            </w:r>
          </w:p>
        </w:tc>
      </w:tr>
      <w:tr w:rsidR="006F4C62" w:rsidRPr="006F4C62" w:rsidTr="00BA252D">
        <w:tc>
          <w:tcPr>
            <w:tcW w:w="454" w:type="dxa"/>
          </w:tcPr>
          <w:p w:rsidR="006F4C62" w:rsidRPr="006F4C62" w:rsidRDefault="006F4C62" w:rsidP="006F4C62">
            <w:pPr>
              <w:spacing w:after="0" w:line="240" w:lineRule="auto"/>
              <w:ind w:left="447"/>
              <w:contextualSpacing/>
              <w:jc w:val="center"/>
              <w:rPr>
                <w:rFonts w:ascii="Arial Narrow" w:hAnsi="Arial Narrow"/>
              </w:rPr>
            </w:pPr>
          </w:p>
        </w:tc>
        <w:tc>
          <w:tcPr>
            <w:tcW w:w="397" w:type="dxa"/>
          </w:tcPr>
          <w:p w:rsidR="006F4C62" w:rsidRPr="006F4C62" w:rsidRDefault="006F4C62" w:rsidP="006F4C62">
            <w:pPr>
              <w:spacing w:after="60" w:line="240" w:lineRule="auto"/>
              <w:jc w:val="center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</w:rPr>
              <w:t>γ)</w:t>
            </w:r>
          </w:p>
        </w:tc>
        <w:tc>
          <w:tcPr>
            <w:tcW w:w="9101" w:type="dxa"/>
          </w:tcPr>
          <w:p w:rsidR="006F4C62" w:rsidRPr="006F4C62" w:rsidRDefault="006F4C62" w:rsidP="00294689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6F4C62">
              <w:rPr>
                <w:rFonts w:ascii="Arial Narrow" w:hAnsi="Arial Narrow" w:cs="Calibri"/>
              </w:rPr>
              <w:t>αδελφών της/του έως είκοσι έξι (26) ετών, εφόσον είναι άγαμοι και έχουν ίδιο φορολογητέο εισόδημα κατά την έννοια του άρθρου 7 του ν. 4172/2013 (Α’ 167), των δύο τελευταίων οικονομικών ετών για τα οποία, κατά το χρόνο της επιλογής στο Π.Μ.Σ. έχει ολοκληρωθεί η εκκαθάριση φόρου, σύμφωνα με όσα ορίζονται στον Κώδικα Φορολογίας Εισοδήματος</w:t>
            </w:r>
          </w:p>
        </w:tc>
        <w:tc>
          <w:tcPr>
            <w:tcW w:w="709" w:type="dxa"/>
          </w:tcPr>
          <w:p w:rsidR="006F4C62" w:rsidRPr="006F4C62" w:rsidRDefault="006F4C62" w:rsidP="006F4C6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  <w:noProof/>
                <w:lang w:eastAsia="el-GR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4A07D54B" wp14:editId="298E7A2F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0</wp:posOffset>
                      </wp:positionV>
                      <wp:extent cx="146050" cy="133350"/>
                      <wp:effectExtent l="0" t="0" r="6350" b="0"/>
                      <wp:wrapNone/>
                      <wp:docPr id="31" name="AutoShape 2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14605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ysClr val="window" lastClr="FFFFFF">
                                  <a:lumMod val="95000"/>
                                  <a:lumOff val="0"/>
                                </a:sys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rightMargin">
                        <wp14:pctWidth>0</wp14:pctWidth>
                      </wp14:sizeRelH>
                      <wp14:sizeRelV relativeFrom="top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C1AA820" id="AutoShape 26" o:spid="_x0000_s1026" style="position:absolute;margin-left:0;margin-top:0;width:11.5pt;height:10.5pt;z-index:25169305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right-margin-area;mso-height-relative:top-margin-area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" fillcolor="#f2f2f2">
                      <o:lock v:ext="edit" aspectratio="t"/>
                    </v:roundrect>
                  </w:pict>
                </mc:Fallback>
              </mc:AlternateContent>
            </w:r>
          </w:p>
        </w:tc>
      </w:tr>
      <w:tr w:rsidR="006F4C62" w:rsidRPr="006F4C62" w:rsidTr="00BA252D">
        <w:tc>
          <w:tcPr>
            <w:tcW w:w="454" w:type="dxa"/>
          </w:tcPr>
          <w:p w:rsidR="006F4C62" w:rsidRPr="006F4C62" w:rsidRDefault="006F4C62" w:rsidP="006F4C62">
            <w:pPr>
              <w:spacing w:after="0" w:line="240" w:lineRule="auto"/>
              <w:ind w:left="447"/>
              <w:contextualSpacing/>
              <w:jc w:val="center"/>
              <w:rPr>
                <w:rFonts w:ascii="Arial Narrow" w:hAnsi="Arial Narrow"/>
              </w:rPr>
            </w:pPr>
          </w:p>
        </w:tc>
        <w:tc>
          <w:tcPr>
            <w:tcW w:w="397" w:type="dxa"/>
          </w:tcPr>
          <w:p w:rsidR="006F4C62" w:rsidRPr="006F4C62" w:rsidRDefault="006F4C62" w:rsidP="006F4C62">
            <w:pPr>
              <w:spacing w:after="240" w:line="240" w:lineRule="auto"/>
              <w:jc w:val="center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</w:rPr>
              <w:t>δ)</w:t>
            </w:r>
          </w:p>
        </w:tc>
        <w:tc>
          <w:tcPr>
            <w:tcW w:w="9101" w:type="dxa"/>
          </w:tcPr>
          <w:p w:rsidR="006F4C62" w:rsidRPr="006F4C62" w:rsidRDefault="006F4C62" w:rsidP="006F4C62">
            <w:pPr>
              <w:spacing w:after="240" w:line="240" w:lineRule="auto"/>
              <w:jc w:val="both"/>
              <w:rPr>
                <w:rFonts w:ascii="Arial Narrow" w:hAnsi="Arial Narrow" w:cs="Calibri"/>
              </w:rPr>
            </w:pPr>
            <w:r w:rsidRPr="006F4C62">
              <w:rPr>
                <w:rFonts w:ascii="Arial Narrow" w:hAnsi="Arial Narrow" w:cs="Calibri"/>
              </w:rPr>
              <w:t>Σε περίπτωση διαζευγμένων γονέων, προσκομίζει το εκκαθαριστικό του γονέα στον οποίο η/ο αιτούσα/ών είναι καταχωρημένη/ος ως εξαρτώμενο μέλος ή ήταν καταχωρημένη/ος πριν την υποβολή φορολογικής δήλωσης αυτοτελώς</w:t>
            </w:r>
          </w:p>
        </w:tc>
        <w:tc>
          <w:tcPr>
            <w:tcW w:w="709" w:type="dxa"/>
          </w:tcPr>
          <w:p w:rsidR="006F4C62" w:rsidRPr="006F4C62" w:rsidRDefault="006F4C62" w:rsidP="006F4C6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  <w:noProof/>
                <w:lang w:eastAsia="el-GR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59F2320B" wp14:editId="3B76A916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0</wp:posOffset>
                      </wp:positionV>
                      <wp:extent cx="146050" cy="133350"/>
                      <wp:effectExtent l="0" t="0" r="6350" b="0"/>
                      <wp:wrapNone/>
                      <wp:docPr id="32" name="AutoShape 2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14605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ysClr val="window" lastClr="FFFFFF">
                                  <a:lumMod val="95000"/>
                                  <a:lumOff val="0"/>
                                </a:sys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rightMargin">
                        <wp14:pctWidth>0</wp14:pctWidth>
                      </wp14:sizeRelH>
                      <wp14:sizeRelV relativeFrom="top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0AB44E0" id="AutoShape 27" o:spid="_x0000_s1026" style="position:absolute;margin-left:0;margin-top:0;width:11.5pt;height:10.5pt;z-index:25169408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right-margin-area;mso-height-relative:top-margin-area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" fillcolor="#f2f2f2">
                      <o:lock v:ext="edit" aspectratio="t"/>
                    </v:roundrect>
                  </w:pict>
                </mc:Fallback>
              </mc:AlternateContent>
            </w:r>
          </w:p>
        </w:tc>
      </w:tr>
      <w:tr w:rsidR="006F4C62" w:rsidRPr="006F4C62" w:rsidTr="00BA252D">
        <w:tc>
          <w:tcPr>
            <w:tcW w:w="454" w:type="dxa"/>
          </w:tcPr>
          <w:p w:rsidR="006F4C62" w:rsidRPr="006F4C62" w:rsidRDefault="006F4C62" w:rsidP="006F4C62">
            <w:pPr>
              <w:numPr>
                <w:ilvl w:val="0"/>
                <w:numId w:val="5"/>
              </w:numPr>
              <w:spacing w:after="60" w:line="240" w:lineRule="auto"/>
              <w:ind w:left="447"/>
              <w:contextualSpacing/>
              <w:jc w:val="center"/>
              <w:rPr>
                <w:rFonts w:ascii="Arial Narrow" w:hAnsi="Arial Narrow"/>
              </w:rPr>
            </w:pPr>
          </w:p>
        </w:tc>
        <w:tc>
          <w:tcPr>
            <w:tcW w:w="9498" w:type="dxa"/>
            <w:gridSpan w:val="2"/>
          </w:tcPr>
          <w:p w:rsidR="006F4C62" w:rsidRPr="006F4C62" w:rsidRDefault="006F4C62" w:rsidP="006F4C62">
            <w:pPr>
              <w:spacing w:after="60" w:line="240" w:lineRule="auto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</w:rPr>
              <w:t>Αντίγραφα εκκαθαριστικού ΕΝΦΙΑ των δύο τελευταίων οικονομικών ετών</w:t>
            </w:r>
          </w:p>
        </w:tc>
        <w:tc>
          <w:tcPr>
            <w:tcW w:w="709" w:type="dxa"/>
          </w:tcPr>
          <w:p w:rsidR="006F4C62" w:rsidRPr="006F4C62" w:rsidRDefault="006F4C62" w:rsidP="006F4C6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  <w:tr w:rsidR="006F4C62" w:rsidRPr="006F4C62" w:rsidTr="00BA252D">
        <w:tc>
          <w:tcPr>
            <w:tcW w:w="454" w:type="dxa"/>
          </w:tcPr>
          <w:p w:rsidR="006F4C62" w:rsidRPr="006F4C62" w:rsidRDefault="006F4C62" w:rsidP="006F4C62">
            <w:pPr>
              <w:spacing w:after="0" w:line="240" w:lineRule="auto"/>
              <w:ind w:left="447"/>
              <w:contextualSpacing/>
              <w:jc w:val="center"/>
              <w:rPr>
                <w:rFonts w:ascii="Arial Narrow" w:hAnsi="Arial Narrow"/>
              </w:rPr>
            </w:pPr>
          </w:p>
        </w:tc>
        <w:tc>
          <w:tcPr>
            <w:tcW w:w="397" w:type="dxa"/>
          </w:tcPr>
          <w:p w:rsidR="006F4C62" w:rsidRPr="006F4C62" w:rsidRDefault="006F4C62" w:rsidP="006F4C62">
            <w:pPr>
              <w:spacing w:after="60" w:line="240" w:lineRule="auto"/>
              <w:jc w:val="center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</w:rPr>
              <w:t>α)</w:t>
            </w:r>
          </w:p>
        </w:tc>
        <w:tc>
          <w:tcPr>
            <w:tcW w:w="9101" w:type="dxa"/>
          </w:tcPr>
          <w:p w:rsidR="006F4C62" w:rsidRPr="006F4C62" w:rsidRDefault="006F4C62" w:rsidP="00294689">
            <w:pPr>
              <w:spacing w:after="0" w:line="240" w:lineRule="auto"/>
              <w:rPr>
                <w:rFonts w:ascii="Arial Narrow" w:hAnsi="Arial Narrow"/>
              </w:rPr>
            </w:pPr>
            <w:r w:rsidRPr="006F4C62">
              <w:rPr>
                <w:rFonts w:ascii="Arial Narrow" w:hAnsi="Arial Narrow" w:cs="Calibri"/>
              </w:rPr>
              <w:t>αιτούσας /αιτούντος</w:t>
            </w:r>
          </w:p>
        </w:tc>
        <w:tc>
          <w:tcPr>
            <w:tcW w:w="709" w:type="dxa"/>
          </w:tcPr>
          <w:p w:rsidR="006F4C62" w:rsidRPr="006F4C62" w:rsidRDefault="006F4C62" w:rsidP="006F4C6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  <w:noProof/>
                <w:lang w:eastAsia="el-GR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524189B5" wp14:editId="374CC0FE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0</wp:posOffset>
                      </wp:positionV>
                      <wp:extent cx="146050" cy="133350"/>
                      <wp:effectExtent l="0" t="0" r="6350" b="0"/>
                      <wp:wrapNone/>
                      <wp:docPr id="33" name="AutoShape 2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14605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ysClr val="window" lastClr="FFFFFF">
                                  <a:lumMod val="95000"/>
                                  <a:lumOff val="0"/>
                                </a:sys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rightMargin">
                        <wp14:pctWidth>0</wp14:pctWidth>
                      </wp14:sizeRelH>
                      <wp14:sizeRelV relativeFrom="top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1D101E6" id="AutoShape 28" o:spid="_x0000_s1026" style="position:absolute;margin-left:0;margin-top:0;width:11.5pt;height:10.5pt;z-index:25169510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right-margin-area;mso-height-relative:top-margin-area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" fillcolor="#f2f2f2">
                      <o:lock v:ext="edit" aspectratio="t"/>
                    </v:roundrect>
                  </w:pict>
                </mc:Fallback>
              </mc:AlternateContent>
            </w:r>
          </w:p>
        </w:tc>
      </w:tr>
      <w:tr w:rsidR="006F4C62" w:rsidRPr="006F4C62" w:rsidTr="00BA252D">
        <w:tc>
          <w:tcPr>
            <w:tcW w:w="454" w:type="dxa"/>
          </w:tcPr>
          <w:p w:rsidR="006F4C62" w:rsidRPr="006F4C62" w:rsidRDefault="006F4C62" w:rsidP="006F4C62">
            <w:pPr>
              <w:spacing w:after="0" w:line="240" w:lineRule="auto"/>
              <w:ind w:left="447"/>
              <w:contextualSpacing/>
              <w:jc w:val="center"/>
              <w:rPr>
                <w:rFonts w:ascii="Arial Narrow" w:hAnsi="Arial Narrow"/>
              </w:rPr>
            </w:pPr>
          </w:p>
        </w:tc>
        <w:tc>
          <w:tcPr>
            <w:tcW w:w="397" w:type="dxa"/>
          </w:tcPr>
          <w:p w:rsidR="006F4C62" w:rsidRPr="006F4C62" w:rsidRDefault="006F4C62" w:rsidP="006F4C62">
            <w:pPr>
              <w:spacing w:after="60" w:line="240" w:lineRule="auto"/>
              <w:jc w:val="center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</w:rPr>
              <w:t>β)</w:t>
            </w:r>
          </w:p>
        </w:tc>
        <w:tc>
          <w:tcPr>
            <w:tcW w:w="9101" w:type="dxa"/>
          </w:tcPr>
          <w:p w:rsidR="006F4C62" w:rsidRPr="006F4C62" w:rsidRDefault="006F4C62" w:rsidP="00294689">
            <w:pPr>
              <w:spacing w:after="0" w:line="240" w:lineRule="auto"/>
              <w:rPr>
                <w:rFonts w:ascii="Arial Narrow" w:hAnsi="Arial Narrow"/>
              </w:rPr>
            </w:pPr>
            <w:r w:rsidRPr="006F4C62">
              <w:rPr>
                <w:rFonts w:ascii="Arial Narrow" w:hAnsi="Arial Narrow" w:cs="Calibri"/>
              </w:rPr>
              <w:t>των γονέων της/του, ανεξαρτήτως αν κάνουν κοινή ή χωριστή φορολογική δήλωση</w:t>
            </w:r>
          </w:p>
        </w:tc>
        <w:tc>
          <w:tcPr>
            <w:tcW w:w="709" w:type="dxa"/>
          </w:tcPr>
          <w:p w:rsidR="006F4C62" w:rsidRPr="006F4C62" w:rsidRDefault="006F4C62" w:rsidP="006F4C6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  <w:noProof/>
                <w:lang w:eastAsia="el-GR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16949AC1" wp14:editId="5E01A6B8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0</wp:posOffset>
                      </wp:positionV>
                      <wp:extent cx="146050" cy="133350"/>
                      <wp:effectExtent l="0" t="0" r="6350" b="0"/>
                      <wp:wrapNone/>
                      <wp:docPr id="34" name="AutoShape 2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14605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ysClr val="window" lastClr="FFFFFF">
                                  <a:lumMod val="95000"/>
                                  <a:lumOff val="0"/>
                                </a:sys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rightMargin">
                        <wp14:pctWidth>0</wp14:pctWidth>
                      </wp14:sizeRelH>
                      <wp14:sizeRelV relativeFrom="top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DEE8581" id="AutoShape 29" o:spid="_x0000_s1026" style="position:absolute;margin-left:0;margin-top:0;width:11.5pt;height:10.5pt;z-index:251696128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right-margin-area;mso-height-relative:top-margin-area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" fillcolor="#f2f2f2">
                      <o:lock v:ext="edit" aspectratio="t"/>
                    </v:roundrect>
                  </w:pict>
                </mc:Fallback>
              </mc:AlternateContent>
            </w:r>
          </w:p>
        </w:tc>
      </w:tr>
      <w:tr w:rsidR="006F4C62" w:rsidRPr="006F4C62" w:rsidTr="00BA252D">
        <w:tc>
          <w:tcPr>
            <w:tcW w:w="454" w:type="dxa"/>
          </w:tcPr>
          <w:p w:rsidR="006F4C62" w:rsidRPr="006F4C62" w:rsidRDefault="006F4C62" w:rsidP="006F4C62">
            <w:pPr>
              <w:spacing w:after="0" w:line="240" w:lineRule="auto"/>
              <w:ind w:left="447"/>
              <w:contextualSpacing/>
              <w:jc w:val="center"/>
              <w:rPr>
                <w:rFonts w:ascii="Arial Narrow" w:hAnsi="Arial Narrow"/>
              </w:rPr>
            </w:pPr>
          </w:p>
        </w:tc>
        <w:tc>
          <w:tcPr>
            <w:tcW w:w="397" w:type="dxa"/>
          </w:tcPr>
          <w:p w:rsidR="006F4C62" w:rsidRPr="006F4C62" w:rsidRDefault="006F4C62" w:rsidP="006F4C62">
            <w:pPr>
              <w:spacing w:after="60" w:line="240" w:lineRule="auto"/>
              <w:jc w:val="center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</w:rPr>
              <w:t>γ)</w:t>
            </w:r>
          </w:p>
        </w:tc>
        <w:tc>
          <w:tcPr>
            <w:tcW w:w="9101" w:type="dxa"/>
          </w:tcPr>
          <w:p w:rsidR="006F4C62" w:rsidRPr="006F4C62" w:rsidRDefault="006F4C62" w:rsidP="00294689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6F4C62">
              <w:rPr>
                <w:rFonts w:ascii="Arial Narrow" w:hAnsi="Arial Narrow" w:cs="Calibri"/>
              </w:rPr>
              <w:t>αδελφών της/του έως είκοσι έξι (26) ετών, εφόσον είναι άγαμοι και έχουν ίδιο φορολογητέο εισόδημα κατά την έννοια του άρθρου 7 του ν. 4172/2013 (Α’ 167), των δύο τελευταίων οικονομικών ετών για τα οποία, κατά το χρόνο της επιλογής στο Π.Μ.Σ. έχει ολοκληρωθεί η εκκαθάριση φόρου, σύμφωνα με όσα ορίζονται στον Κώδικα Φορολογίας Εισοδήματος</w:t>
            </w:r>
          </w:p>
        </w:tc>
        <w:tc>
          <w:tcPr>
            <w:tcW w:w="709" w:type="dxa"/>
          </w:tcPr>
          <w:p w:rsidR="006F4C62" w:rsidRPr="006F4C62" w:rsidRDefault="006F4C62" w:rsidP="006F4C6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  <w:noProof/>
                <w:lang w:eastAsia="el-GR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0065BB10" wp14:editId="59C5FC99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0</wp:posOffset>
                      </wp:positionV>
                      <wp:extent cx="146050" cy="133350"/>
                      <wp:effectExtent l="0" t="0" r="6350" b="0"/>
                      <wp:wrapNone/>
                      <wp:docPr id="35" name="AutoShape 4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14605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ysClr val="window" lastClr="FFFFFF">
                                  <a:lumMod val="95000"/>
                                  <a:lumOff val="0"/>
                                </a:sys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rightMargin">
                        <wp14:pctWidth>0</wp14:pctWidth>
                      </wp14:sizeRelH>
                      <wp14:sizeRelV relativeFrom="top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8937468" id="AutoShape 40" o:spid="_x0000_s1026" style="position:absolute;margin-left:0;margin-top:0;width:11.5pt;height:10.5pt;z-index:25170432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right-margin-area;mso-height-relative:top-margin-area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" fillcolor="#f2f2f2">
                      <o:lock v:ext="edit" aspectratio="t"/>
                    </v:roundrect>
                  </w:pict>
                </mc:Fallback>
              </mc:AlternateContent>
            </w:r>
          </w:p>
        </w:tc>
      </w:tr>
      <w:tr w:rsidR="006F4C62" w:rsidRPr="006F4C62" w:rsidTr="00BA252D">
        <w:tc>
          <w:tcPr>
            <w:tcW w:w="454" w:type="dxa"/>
          </w:tcPr>
          <w:p w:rsidR="006F4C62" w:rsidRPr="006F4C62" w:rsidRDefault="006F4C62" w:rsidP="006F4C62">
            <w:pPr>
              <w:spacing w:after="0" w:line="240" w:lineRule="auto"/>
              <w:ind w:left="447"/>
              <w:contextualSpacing/>
              <w:jc w:val="center"/>
              <w:rPr>
                <w:rFonts w:ascii="Arial Narrow" w:hAnsi="Arial Narrow"/>
              </w:rPr>
            </w:pPr>
          </w:p>
        </w:tc>
        <w:tc>
          <w:tcPr>
            <w:tcW w:w="397" w:type="dxa"/>
          </w:tcPr>
          <w:p w:rsidR="006F4C62" w:rsidRPr="006F4C62" w:rsidRDefault="006F4C62" w:rsidP="006F4C62">
            <w:pPr>
              <w:spacing w:after="240" w:line="240" w:lineRule="auto"/>
              <w:jc w:val="center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</w:rPr>
              <w:t>δ)</w:t>
            </w:r>
          </w:p>
        </w:tc>
        <w:tc>
          <w:tcPr>
            <w:tcW w:w="9101" w:type="dxa"/>
          </w:tcPr>
          <w:p w:rsidR="006F4C62" w:rsidRPr="006F4C62" w:rsidRDefault="006F4C62" w:rsidP="006F4C62">
            <w:pPr>
              <w:spacing w:after="240" w:line="240" w:lineRule="auto"/>
              <w:jc w:val="both"/>
              <w:rPr>
                <w:rFonts w:ascii="Arial Narrow" w:hAnsi="Arial Narrow" w:cs="Calibri"/>
              </w:rPr>
            </w:pPr>
            <w:r w:rsidRPr="006F4C62">
              <w:rPr>
                <w:rFonts w:ascii="Arial Narrow" w:hAnsi="Arial Narrow" w:cs="Calibri"/>
              </w:rPr>
              <w:t>Σε περίπτωση διαζευγμένων γονέων, προσκομίζει εκκαθαριστικό ΕΝΦΙΑ του γονέα στον οποίο η/ο αιτούσα/ών είναι καταχωρημένη/ος ως εξαρτώμενο μέλος ή ήταν καταχωρημένη/ος πριν την υποβολή φορολογικής δήλωσης αυτοτελώς</w:t>
            </w:r>
          </w:p>
        </w:tc>
        <w:tc>
          <w:tcPr>
            <w:tcW w:w="709" w:type="dxa"/>
          </w:tcPr>
          <w:p w:rsidR="006F4C62" w:rsidRPr="006F4C62" w:rsidRDefault="006F4C62" w:rsidP="006F4C6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  <w:noProof/>
                <w:lang w:eastAsia="el-GR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1B7864BC" wp14:editId="74BD386A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0</wp:posOffset>
                      </wp:positionV>
                      <wp:extent cx="146050" cy="133350"/>
                      <wp:effectExtent l="0" t="0" r="6350" b="0"/>
                      <wp:wrapNone/>
                      <wp:docPr id="36" name="AutoShape 3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14605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ysClr val="window" lastClr="FFFFFF">
                                  <a:lumMod val="95000"/>
                                  <a:lumOff val="0"/>
                                </a:sys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rightMargin">
                        <wp14:pctWidth>0</wp14:pctWidth>
                      </wp14:sizeRelH>
                      <wp14:sizeRelV relativeFrom="top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29BAB8F" id="AutoShape 39" o:spid="_x0000_s1026" style="position:absolute;margin-left:0;margin-top:0;width:11.5pt;height:10.5pt;z-index:25170329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right-margin-area;mso-height-relative:top-margin-area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" fillcolor="#f2f2f2">
                      <o:lock v:ext="edit" aspectratio="t"/>
                    </v:roundrect>
                  </w:pict>
                </mc:Fallback>
              </mc:AlternateContent>
            </w:r>
          </w:p>
        </w:tc>
      </w:tr>
      <w:tr w:rsidR="006F4C62" w:rsidRPr="006F4C62" w:rsidTr="00BA252D">
        <w:tc>
          <w:tcPr>
            <w:tcW w:w="454" w:type="dxa"/>
          </w:tcPr>
          <w:p w:rsidR="006F4C62" w:rsidRPr="006F4C62" w:rsidRDefault="006F4C62" w:rsidP="006F4C62">
            <w:pPr>
              <w:numPr>
                <w:ilvl w:val="0"/>
                <w:numId w:val="5"/>
              </w:numPr>
              <w:spacing w:after="240" w:line="240" w:lineRule="auto"/>
              <w:ind w:left="447"/>
              <w:contextualSpacing/>
              <w:jc w:val="center"/>
              <w:rPr>
                <w:rFonts w:ascii="Arial Narrow" w:hAnsi="Arial Narrow"/>
              </w:rPr>
            </w:pPr>
          </w:p>
        </w:tc>
        <w:tc>
          <w:tcPr>
            <w:tcW w:w="9498" w:type="dxa"/>
            <w:gridSpan w:val="2"/>
          </w:tcPr>
          <w:p w:rsidR="006F4C62" w:rsidRPr="006F4C62" w:rsidRDefault="006F4C62" w:rsidP="006F4C62">
            <w:pPr>
              <w:spacing w:after="240" w:line="240" w:lineRule="auto"/>
              <w:jc w:val="both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</w:rPr>
              <w:t>Πιστοποιητικό/ά οικογενειακής κατάστασης από το Δήμο, στο δημοτολόγιο του οποίου είναι εγγεγραμμένα όλα τα μέλη της οικογένειας με κανονική εγγραφή εκδοθέν/ντα εντός των τελευταίων τριών μηνών</w:t>
            </w:r>
          </w:p>
        </w:tc>
        <w:tc>
          <w:tcPr>
            <w:tcW w:w="709" w:type="dxa"/>
          </w:tcPr>
          <w:p w:rsidR="006F4C62" w:rsidRPr="006F4C62" w:rsidRDefault="006F4C62" w:rsidP="006F4C6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  <w:noProof/>
                <w:lang w:eastAsia="el-GR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1A2A3C96" wp14:editId="6163068E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0</wp:posOffset>
                      </wp:positionV>
                      <wp:extent cx="146050" cy="133350"/>
                      <wp:effectExtent l="0" t="0" r="6350" b="0"/>
                      <wp:wrapNone/>
                      <wp:docPr id="37" name="AutoShape 3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14605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ysClr val="window" lastClr="FFFFFF">
                                  <a:lumMod val="95000"/>
                                  <a:lumOff val="0"/>
                                </a:sys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rightMargin">
                        <wp14:pctWidth>0</wp14:pctWidth>
                      </wp14:sizeRelH>
                      <wp14:sizeRelV relativeFrom="top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1AA2A91" id="AutoShape 38" o:spid="_x0000_s1026" style="position:absolute;margin-left:0;margin-top:0;width:11.5pt;height:10.5pt;z-index:25170227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right-margin-area;mso-height-relative:top-margin-area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" fillcolor="#f2f2f2">
                      <o:lock v:ext="edit" aspectratio="t"/>
                    </v:roundrect>
                  </w:pict>
                </mc:Fallback>
              </mc:AlternateContent>
            </w:r>
          </w:p>
        </w:tc>
      </w:tr>
      <w:tr w:rsidR="006F4C62" w:rsidRPr="006F4C62" w:rsidTr="00BA252D">
        <w:tc>
          <w:tcPr>
            <w:tcW w:w="454" w:type="dxa"/>
          </w:tcPr>
          <w:p w:rsidR="006F4C62" w:rsidRPr="006F4C62" w:rsidRDefault="006F4C62" w:rsidP="006F4C62">
            <w:pPr>
              <w:numPr>
                <w:ilvl w:val="0"/>
                <w:numId w:val="5"/>
              </w:numPr>
              <w:spacing w:after="240" w:line="240" w:lineRule="auto"/>
              <w:ind w:left="447"/>
              <w:contextualSpacing/>
              <w:jc w:val="center"/>
              <w:rPr>
                <w:rFonts w:ascii="Arial Narrow" w:hAnsi="Arial Narrow"/>
              </w:rPr>
            </w:pPr>
          </w:p>
        </w:tc>
        <w:tc>
          <w:tcPr>
            <w:tcW w:w="9498" w:type="dxa"/>
            <w:gridSpan w:val="2"/>
          </w:tcPr>
          <w:p w:rsidR="006F4C62" w:rsidRPr="006F4C62" w:rsidRDefault="006F4C62" w:rsidP="006F4C62">
            <w:pPr>
              <w:spacing w:after="240" w:line="240" w:lineRule="auto"/>
              <w:jc w:val="both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</w:rPr>
              <w:t>Πιστοποιητικό σπουδών για τέκνα, τα οποία μετά τη συμπλήρωση του 18ου έτους της ηλικίας τους φοιτούν στη μέση εκπαίδευση, σε ανώτερο ή ανώτατο εκπαιδευτικό Ίδρυμα της Ελλάδας ή αναγνωρισμένο του εξωτερικού, καθώς και σε Ινστιτούτα Επαγγελματικής Κατάρτισης (Ι.Ε.Κ.) ή σε Κολέγια ή στο Μεταλυκειακό έτος – Τάξη Μαθητείας των ΕΠΑ.Λ. Εάν πρόκειται για εκπαιδευτικό ίδρυμα χώρας του εξωτερικού, εκτός των χωρών της Ευρωπαϊκής Ένωσης, το πιστοποιητικό σπουδών πρέπει να είναι θεωρημένο από το Ελληνικό Προξενείο.</w:t>
            </w:r>
          </w:p>
        </w:tc>
        <w:tc>
          <w:tcPr>
            <w:tcW w:w="709" w:type="dxa"/>
          </w:tcPr>
          <w:p w:rsidR="006F4C62" w:rsidRPr="006F4C62" w:rsidRDefault="006F4C62" w:rsidP="006F4C6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  <w:noProof/>
                <w:lang w:eastAsia="el-GR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2EFF5B0A" wp14:editId="1554663A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0</wp:posOffset>
                      </wp:positionV>
                      <wp:extent cx="146050" cy="133350"/>
                      <wp:effectExtent l="0" t="0" r="6350" b="0"/>
                      <wp:wrapNone/>
                      <wp:docPr id="38" name="AutoShape 3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14605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ysClr val="window" lastClr="FFFFFF">
                                  <a:lumMod val="95000"/>
                                  <a:lumOff val="0"/>
                                </a:sys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rightMargin">
                        <wp14:pctWidth>0</wp14:pctWidth>
                      </wp14:sizeRelH>
                      <wp14:sizeRelV relativeFrom="top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7BF65CC" id="AutoShape 37" o:spid="_x0000_s1026" style="position:absolute;margin-left:0;margin-top:0;width:11.5pt;height:10.5pt;z-index:251701248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right-margin-area;mso-height-relative:top-margin-area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" fillcolor="#f2f2f2">
                      <o:lock v:ext="edit" aspectratio="t"/>
                    </v:roundrect>
                  </w:pict>
                </mc:Fallback>
              </mc:AlternateContent>
            </w:r>
          </w:p>
        </w:tc>
      </w:tr>
      <w:tr w:rsidR="006F4C62" w:rsidRPr="006F4C62" w:rsidTr="00BA252D">
        <w:tc>
          <w:tcPr>
            <w:tcW w:w="454" w:type="dxa"/>
          </w:tcPr>
          <w:p w:rsidR="006F4C62" w:rsidRPr="006F4C62" w:rsidRDefault="006F4C62" w:rsidP="006F4C62">
            <w:pPr>
              <w:numPr>
                <w:ilvl w:val="0"/>
                <w:numId w:val="5"/>
              </w:numPr>
              <w:spacing w:after="240" w:line="240" w:lineRule="auto"/>
              <w:ind w:left="447"/>
              <w:contextualSpacing/>
              <w:jc w:val="center"/>
              <w:rPr>
                <w:rFonts w:ascii="Arial Narrow" w:hAnsi="Arial Narrow"/>
              </w:rPr>
            </w:pPr>
          </w:p>
        </w:tc>
        <w:tc>
          <w:tcPr>
            <w:tcW w:w="9498" w:type="dxa"/>
            <w:gridSpan w:val="2"/>
          </w:tcPr>
          <w:p w:rsidR="006F4C62" w:rsidRPr="006F4C62" w:rsidRDefault="006F4C62" w:rsidP="006F4C62">
            <w:pPr>
              <w:spacing w:after="240" w:line="240" w:lineRule="auto"/>
              <w:jc w:val="both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</w:rPr>
              <w:t>Ιατρική γνωμάτευση των Κέντρων Πιστοποίησης Αναπηρίας (ΚΕ.Π.Α.) ή απόφαση Υγειονομικής Επιτροπής του Ι.Κ.Α., ή των Ανώτατων Υγειονομικών Επιτροπών του Στρατού (Α.Σ.Υ.Ε.), του Ναυτικού (Α.Ν.Υ.Ε.), της Αεροπορίας (Α.Α.Υ.Ε.) και της Ελληνικής Αστυνομίας, για την/τον ίδια/ο ή για εξαρτώμενο μέλος του νοικοκυριού με ποσοστό αναπηρίας 67% και άνω. Τα εν λόγω δικαιολογητικά θα πρέπει να είναι σε ισχύ τη χρονική στιγμή που υποβάλλεται η αίτηση και να προκύπτει η διάρκεια της αναπηρίας από αυτά.</w:t>
            </w:r>
          </w:p>
        </w:tc>
        <w:tc>
          <w:tcPr>
            <w:tcW w:w="709" w:type="dxa"/>
          </w:tcPr>
          <w:p w:rsidR="006F4C62" w:rsidRPr="006F4C62" w:rsidRDefault="006F4C62" w:rsidP="006F4C6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  <w:noProof/>
                <w:lang w:eastAsia="el-GR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61E27F82" wp14:editId="49428028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0</wp:posOffset>
                      </wp:positionV>
                      <wp:extent cx="146050" cy="133350"/>
                      <wp:effectExtent l="0" t="0" r="6350" b="0"/>
                      <wp:wrapNone/>
                      <wp:docPr id="39" name="AutoShape 3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14605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ysClr val="window" lastClr="FFFFFF">
                                  <a:lumMod val="95000"/>
                                  <a:lumOff val="0"/>
                                </a:sys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rightMargin">
                        <wp14:pctWidth>0</wp14:pctWidth>
                      </wp14:sizeRelH>
                      <wp14:sizeRelV relativeFrom="top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3E5B9D2" id="AutoShape 36" o:spid="_x0000_s1026" style="position:absolute;margin-left:0;margin-top:0;width:11.5pt;height:10.5pt;z-index:25170022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right-margin-area;mso-height-relative:top-margin-area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" fillcolor="#f2f2f2">
                      <o:lock v:ext="edit" aspectratio="t"/>
                    </v:roundrect>
                  </w:pict>
                </mc:Fallback>
              </mc:AlternateContent>
            </w:r>
          </w:p>
        </w:tc>
      </w:tr>
      <w:tr w:rsidR="006F4C62" w:rsidRPr="006F4C62" w:rsidTr="00BA252D">
        <w:tc>
          <w:tcPr>
            <w:tcW w:w="454" w:type="dxa"/>
          </w:tcPr>
          <w:p w:rsidR="006F4C62" w:rsidRPr="006F4C62" w:rsidRDefault="006F4C62" w:rsidP="006F4C62">
            <w:pPr>
              <w:numPr>
                <w:ilvl w:val="0"/>
                <w:numId w:val="5"/>
              </w:numPr>
              <w:spacing w:after="240" w:line="240" w:lineRule="auto"/>
              <w:ind w:left="447"/>
              <w:contextualSpacing/>
              <w:jc w:val="center"/>
              <w:rPr>
                <w:rFonts w:ascii="Arial Narrow" w:hAnsi="Arial Narrow"/>
              </w:rPr>
            </w:pPr>
          </w:p>
        </w:tc>
        <w:tc>
          <w:tcPr>
            <w:tcW w:w="9498" w:type="dxa"/>
            <w:gridSpan w:val="2"/>
          </w:tcPr>
          <w:p w:rsidR="006F4C62" w:rsidRPr="006F4C62" w:rsidRDefault="006F4C62" w:rsidP="006F4C62">
            <w:pPr>
              <w:spacing w:after="240" w:line="240" w:lineRule="auto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</w:rPr>
              <w:t xml:space="preserve">Ληξιαρχική πράξη θανάτου του αποβιώσαντος γονέα, αν η/ο φοιτήτρια/ής έχει δηλώσει ορφανή/ός </w:t>
            </w:r>
          </w:p>
        </w:tc>
        <w:tc>
          <w:tcPr>
            <w:tcW w:w="709" w:type="dxa"/>
          </w:tcPr>
          <w:p w:rsidR="006F4C62" w:rsidRPr="006F4C62" w:rsidRDefault="006F4C62" w:rsidP="006F4C6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  <w:noProof/>
                <w:lang w:eastAsia="el-GR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173B67E2" wp14:editId="5D0D0B69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0</wp:posOffset>
                      </wp:positionV>
                      <wp:extent cx="146050" cy="133350"/>
                      <wp:effectExtent l="0" t="0" r="6350" b="0"/>
                      <wp:wrapNone/>
                      <wp:docPr id="40" name="AutoShape 3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14605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ysClr val="window" lastClr="FFFFFF">
                                  <a:lumMod val="95000"/>
                                  <a:lumOff val="0"/>
                                </a:sys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rightMargin">
                        <wp14:pctWidth>0</wp14:pctWidth>
                      </wp14:sizeRelH>
                      <wp14:sizeRelV relativeFrom="top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60D429C" id="AutoShape 35" o:spid="_x0000_s1026" style="position:absolute;margin-left:0;margin-top:0;width:11.5pt;height:10.5pt;z-index:25169920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right-margin-area;mso-height-relative:top-margin-area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" fillcolor="#f2f2f2">
                      <o:lock v:ext="edit" aspectratio="t"/>
                    </v:roundrect>
                  </w:pict>
                </mc:Fallback>
              </mc:AlternateContent>
            </w:r>
          </w:p>
        </w:tc>
      </w:tr>
      <w:tr w:rsidR="006F4C62" w:rsidRPr="006F4C62" w:rsidTr="00BA252D">
        <w:tc>
          <w:tcPr>
            <w:tcW w:w="454" w:type="dxa"/>
          </w:tcPr>
          <w:p w:rsidR="006F4C62" w:rsidRPr="006F4C62" w:rsidRDefault="006F4C62" w:rsidP="006F4C62">
            <w:pPr>
              <w:numPr>
                <w:ilvl w:val="0"/>
                <w:numId w:val="5"/>
              </w:numPr>
              <w:spacing w:after="240" w:line="240" w:lineRule="auto"/>
              <w:ind w:left="447"/>
              <w:contextualSpacing/>
              <w:jc w:val="center"/>
              <w:rPr>
                <w:rFonts w:ascii="Arial Narrow" w:hAnsi="Arial Narrow"/>
              </w:rPr>
            </w:pPr>
          </w:p>
        </w:tc>
        <w:tc>
          <w:tcPr>
            <w:tcW w:w="9498" w:type="dxa"/>
            <w:gridSpan w:val="2"/>
          </w:tcPr>
          <w:p w:rsidR="006F4C62" w:rsidRPr="006F4C62" w:rsidRDefault="006F4C62" w:rsidP="006F4C62">
            <w:pPr>
              <w:spacing w:after="240" w:line="240" w:lineRule="auto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</w:rPr>
              <w:t>Διαζευκτήριο, σε περίπτωση που η/ο φοιτήτρια/ής είναι διαζευγμένη/ος ή δηλώνει τέκνο διαζευγμένων γονέων</w:t>
            </w:r>
          </w:p>
        </w:tc>
        <w:tc>
          <w:tcPr>
            <w:tcW w:w="709" w:type="dxa"/>
          </w:tcPr>
          <w:p w:rsidR="006F4C62" w:rsidRPr="006F4C62" w:rsidRDefault="006F4C62" w:rsidP="006F4C6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  <w:noProof/>
                <w:lang w:eastAsia="el-GR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587BB1D4" wp14:editId="1C62076E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0</wp:posOffset>
                      </wp:positionV>
                      <wp:extent cx="146050" cy="133350"/>
                      <wp:effectExtent l="0" t="0" r="6350" b="0"/>
                      <wp:wrapNone/>
                      <wp:docPr id="41" name="AutoShape 3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14605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ysClr val="window" lastClr="FFFFFF">
                                  <a:lumMod val="95000"/>
                                  <a:lumOff val="0"/>
                                </a:sys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rightMargin">
                        <wp14:pctWidth>0</wp14:pctWidth>
                      </wp14:sizeRelH>
                      <wp14:sizeRelV relativeFrom="top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88B14DB" id="AutoShape 34" o:spid="_x0000_s1026" style="position:absolute;margin-left:0;margin-top:0;width:11.5pt;height:10.5pt;z-index:25169817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right-margin-area;mso-height-relative:top-margin-area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" fillcolor="#f2f2f2">
                      <o:lock v:ext="edit" aspectratio="t"/>
                    </v:roundrect>
                  </w:pict>
                </mc:Fallback>
              </mc:AlternateContent>
            </w:r>
          </w:p>
        </w:tc>
      </w:tr>
      <w:tr w:rsidR="006F4C62" w:rsidRPr="006F4C62" w:rsidTr="00BA252D">
        <w:tc>
          <w:tcPr>
            <w:tcW w:w="454" w:type="dxa"/>
          </w:tcPr>
          <w:p w:rsidR="006F4C62" w:rsidRPr="006F4C62" w:rsidRDefault="006F4C62" w:rsidP="006F4C62">
            <w:pPr>
              <w:numPr>
                <w:ilvl w:val="0"/>
                <w:numId w:val="5"/>
              </w:numPr>
              <w:spacing w:after="240" w:line="240" w:lineRule="auto"/>
              <w:ind w:left="447"/>
              <w:contextualSpacing/>
              <w:jc w:val="center"/>
              <w:rPr>
                <w:rFonts w:ascii="Arial Narrow" w:hAnsi="Arial Narrow"/>
              </w:rPr>
            </w:pPr>
          </w:p>
        </w:tc>
        <w:tc>
          <w:tcPr>
            <w:tcW w:w="9498" w:type="dxa"/>
            <w:gridSpan w:val="2"/>
          </w:tcPr>
          <w:p w:rsidR="006F4C62" w:rsidRPr="006F4C62" w:rsidRDefault="006F4C62" w:rsidP="006F4C62">
            <w:pPr>
              <w:spacing w:after="240" w:line="240" w:lineRule="auto"/>
              <w:jc w:val="both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</w:rPr>
              <w:t>Υπεύθυνη δήλωση της/του φοιτήτριας/ή, είτε επικυρωμένη από δημόσιο φορέα είτε εκδομένη μέσω του gov.gr, από την οποία να προκύπτει ότι:</w:t>
            </w:r>
          </w:p>
          <w:p w:rsidR="006F4C62" w:rsidRPr="006F4C62" w:rsidRDefault="006F4C62" w:rsidP="006F4C62">
            <w:pPr>
              <w:spacing w:after="240" w:line="240" w:lineRule="auto"/>
              <w:jc w:val="both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</w:rPr>
              <w:t>α) δεν έχει κάνει χρήση του δικαιώματος απαλλαγής από τα τέλη φοίτησης σε Π.Μ.Σ. με τη διάταξη του άρθρου 86 του ν. 4957/2022 και ότι δεν λαμβάνει υποτροφία από άλλη πηγή και</w:t>
            </w:r>
          </w:p>
          <w:p w:rsidR="006F4C62" w:rsidRPr="006F4C62" w:rsidRDefault="006F4C62" w:rsidP="006F4C62">
            <w:pPr>
              <w:spacing w:after="240" w:line="240" w:lineRule="auto"/>
              <w:jc w:val="both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</w:rPr>
              <w:t>β) τα δικαιολογητικά που καταθέτει και τα στοιχεία που αναγράφονται σε αυτά είναι ακριβή και αληθή</w:t>
            </w:r>
          </w:p>
        </w:tc>
        <w:tc>
          <w:tcPr>
            <w:tcW w:w="709" w:type="dxa"/>
          </w:tcPr>
          <w:p w:rsidR="006F4C62" w:rsidRPr="006F4C62" w:rsidRDefault="006F4C62" w:rsidP="006F4C6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6F4C62">
              <w:rPr>
                <w:rFonts w:ascii="Arial Narrow" w:hAnsi="Arial Narrow"/>
                <w:noProof/>
                <w:lang w:eastAsia="el-GR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77C3D2A3" wp14:editId="2E74A297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0</wp:posOffset>
                      </wp:positionV>
                      <wp:extent cx="146050" cy="133350"/>
                      <wp:effectExtent l="0" t="0" r="6350" b="0"/>
                      <wp:wrapNone/>
                      <wp:docPr id="42" name="AutoShape 3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146050" cy="13335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ysClr val="window" lastClr="FFFFFF">
                                  <a:lumMod val="95000"/>
                                  <a:lumOff val="0"/>
                                </a:sys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rightMargin">
                        <wp14:pctWidth>0</wp14:pctWidth>
                      </wp14:sizeRelH>
                      <wp14:sizeRelV relativeFrom="top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1AB9450" id="AutoShape 33" o:spid="_x0000_s1026" style="position:absolute;margin-left:0;margin-top:0;width:11.5pt;height:10.5pt;z-index:25169715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right-margin-area;mso-height-relative:top-margin-area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" fillcolor="#f2f2f2">
                      <o:lock v:ext="edit" aspectratio="t"/>
                    </v:roundrect>
                  </w:pict>
                </mc:Fallback>
              </mc:AlternateContent>
            </w:r>
          </w:p>
        </w:tc>
      </w:tr>
    </w:tbl>
    <w:p w:rsidR="006F4C62" w:rsidRPr="006F4C62" w:rsidRDefault="006F4C62" w:rsidP="006F4C62">
      <w:pPr>
        <w:spacing w:after="0" w:line="240" w:lineRule="auto"/>
        <w:rPr>
          <w:rFonts w:ascii="Arial Narrow" w:hAnsi="Arial Narrow"/>
        </w:rPr>
      </w:pPr>
    </w:p>
    <w:p w:rsidR="006F4C62" w:rsidRPr="006F4C62" w:rsidRDefault="006F4C62" w:rsidP="006F4C62">
      <w:pPr>
        <w:spacing w:after="0" w:line="240" w:lineRule="auto"/>
        <w:jc w:val="right"/>
        <w:textAlignment w:val="baseline"/>
        <w:rPr>
          <w:rFonts w:ascii="Arial Narrow" w:hAnsi="Arial Narrow"/>
          <w:iCs/>
        </w:rPr>
      </w:pPr>
    </w:p>
    <w:p w:rsidR="006F4C62" w:rsidRPr="006F4C62" w:rsidRDefault="006F4C62" w:rsidP="006F4C62">
      <w:pPr>
        <w:shd w:val="clear" w:color="auto" w:fill="FFFFFF"/>
        <w:spacing w:after="0" w:line="240" w:lineRule="auto"/>
        <w:rPr>
          <w:rFonts w:ascii="Arial Narrow" w:eastAsia="Times New Roman" w:hAnsi="Arial Narrow" w:cs="Tahoma"/>
          <w:color w:val="000000"/>
          <w:lang w:eastAsia="el-GR"/>
        </w:rPr>
      </w:pPr>
    </w:p>
    <w:p w:rsidR="006F4C62" w:rsidRPr="006F4C62" w:rsidRDefault="006F4C62" w:rsidP="006F4C62">
      <w:pPr>
        <w:spacing w:after="0" w:line="240" w:lineRule="auto"/>
        <w:jc w:val="right"/>
        <w:textAlignment w:val="baseline"/>
        <w:rPr>
          <w:rFonts w:ascii="Arial Narrow" w:hAnsi="Arial Narrow"/>
          <w:bCs/>
          <w:iCs/>
        </w:rPr>
      </w:pPr>
      <w:r w:rsidRPr="006F4C62">
        <w:rPr>
          <w:rFonts w:ascii="Arial Narrow" w:hAnsi="Arial Narrow"/>
          <w:iCs/>
        </w:rPr>
        <w:t>Ημερομηνία:____/_____/2023</w:t>
      </w:r>
    </w:p>
    <w:p w:rsidR="006F4C62" w:rsidRPr="006F4C62" w:rsidRDefault="006F4C62" w:rsidP="006F4C62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right="34"/>
        <w:jc w:val="right"/>
        <w:rPr>
          <w:rFonts w:ascii="Arial Narrow" w:hAnsi="Arial Narrow"/>
        </w:rPr>
      </w:pPr>
      <w:r w:rsidRPr="006F4C62">
        <w:rPr>
          <w:rFonts w:ascii="Arial Narrow" w:hAnsi="Arial Narrow"/>
          <w:iCs/>
          <w:color w:val="000000"/>
          <w:spacing w:val="-5"/>
        </w:rPr>
        <w:t>Η Αιτούσα /Ο Αιτών</w:t>
      </w:r>
    </w:p>
    <w:p w:rsidR="006F4C62" w:rsidRPr="00410BBC" w:rsidRDefault="006F4C62">
      <w:pPr>
        <w:rPr>
          <w:rFonts w:ascii="Arial Narrow" w:hAnsi="Arial Narrow"/>
        </w:rPr>
      </w:pPr>
    </w:p>
    <w:p w:rsidR="006F4C62" w:rsidRPr="00410BBC" w:rsidRDefault="006F4C62">
      <w:pPr>
        <w:rPr>
          <w:rFonts w:ascii="Arial Narrow" w:hAnsi="Arial Narrow"/>
        </w:rPr>
      </w:pPr>
    </w:p>
    <w:sectPr w:rsidR="006F4C62" w:rsidRPr="00410BBC" w:rsidSect="00294689">
      <w:pgSz w:w="11906" w:h="16838"/>
      <w:pgMar w:top="567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26F7" w:rsidRDefault="009C26F7" w:rsidP="000F0E13">
      <w:pPr>
        <w:spacing w:after="0" w:line="240" w:lineRule="auto"/>
      </w:pPr>
      <w:r>
        <w:separator/>
      </w:r>
    </w:p>
  </w:endnote>
  <w:endnote w:type="continuationSeparator" w:id="0">
    <w:p w:rsidR="009C26F7" w:rsidRDefault="009C26F7" w:rsidP="000F0E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26F7" w:rsidRDefault="009C26F7" w:rsidP="000F0E13">
      <w:pPr>
        <w:spacing w:after="0" w:line="240" w:lineRule="auto"/>
      </w:pPr>
      <w:r>
        <w:separator/>
      </w:r>
    </w:p>
  </w:footnote>
  <w:footnote w:type="continuationSeparator" w:id="0">
    <w:p w:rsidR="009C26F7" w:rsidRDefault="009C26F7" w:rsidP="000F0E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13628"/>
    <w:multiLevelType w:val="hybridMultilevel"/>
    <w:tmpl w:val="A81480DE"/>
    <w:lvl w:ilvl="0" w:tplc="F1FE63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014BC2"/>
    <w:multiLevelType w:val="hybridMultilevel"/>
    <w:tmpl w:val="E44600D8"/>
    <w:lvl w:ilvl="0" w:tplc="0408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FD5C63"/>
    <w:multiLevelType w:val="hybridMultilevel"/>
    <w:tmpl w:val="1CCABF0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6D7B40"/>
    <w:multiLevelType w:val="hybridMultilevel"/>
    <w:tmpl w:val="541E8134"/>
    <w:lvl w:ilvl="0" w:tplc="F1FE63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0278F4"/>
    <w:multiLevelType w:val="hybridMultilevel"/>
    <w:tmpl w:val="AEFA366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9D1382"/>
    <w:multiLevelType w:val="hybridMultilevel"/>
    <w:tmpl w:val="43CC4B5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A272BF"/>
    <w:multiLevelType w:val="hybridMultilevel"/>
    <w:tmpl w:val="D184327A"/>
    <w:lvl w:ilvl="0" w:tplc="F1FE63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F1565F"/>
    <w:multiLevelType w:val="hybridMultilevel"/>
    <w:tmpl w:val="8C9E0D3E"/>
    <w:lvl w:ilvl="0" w:tplc="0409000F">
      <w:start w:val="1"/>
      <w:numFmt w:val="decimal"/>
      <w:lvlText w:val="%1."/>
      <w:lvlJc w:val="left"/>
      <w:pPr>
        <w:ind w:left="581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B77FD6"/>
    <w:multiLevelType w:val="hybridMultilevel"/>
    <w:tmpl w:val="194836F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822DB9"/>
    <w:multiLevelType w:val="hybridMultilevel"/>
    <w:tmpl w:val="BCCEB9E6"/>
    <w:lvl w:ilvl="0" w:tplc="0408000F">
      <w:start w:val="1"/>
      <w:numFmt w:val="decimal"/>
      <w:lvlText w:val="%1."/>
      <w:lvlJc w:val="left"/>
      <w:pPr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2020F32"/>
    <w:multiLevelType w:val="hybridMultilevel"/>
    <w:tmpl w:val="3D82239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9060F0"/>
    <w:multiLevelType w:val="multilevel"/>
    <w:tmpl w:val="1EEA4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8577EEB"/>
    <w:multiLevelType w:val="hybridMultilevel"/>
    <w:tmpl w:val="A6D27172"/>
    <w:lvl w:ilvl="0" w:tplc="0408000F">
      <w:start w:val="1"/>
      <w:numFmt w:val="decimal"/>
      <w:lvlText w:val="%1."/>
      <w:lvlJc w:val="left"/>
      <w:pPr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8"/>
  </w:num>
  <w:num w:numId="3">
    <w:abstractNumId w:val="4"/>
  </w:num>
  <w:num w:numId="4">
    <w:abstractNumId w:val="5"/>
  </w:num>
  <w:num w:numId="5">
    <w:abstractNumId w:val="7"/>
  </w:num>
  <w:num w:numId="6">
    <w:abstractNumId w:val="6"/>
  </w:num>
  <w:num w:numId="7">
    <w:abstractNumId w:val="0"/>
  </w:num>
  <w:num w:numId="8">
    <w:abstractNumId w:val="3"/>
  </w:num>
  <w:num w:numId="9">
    <w:abstractNumId w:val="11"/>
  </w:num>
  <w:num w:numId="10">
    <w:abstractNumId w:val="9"/>
  </w:num>
  <w:num w:numId="11">
    <w:abstractNumId w:val="10"/>
  </w:num>
  <w:num w:numId="12">
    <w:abstractNumId w:val="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2tTA2NjUzMzM1MrRU0lEKTi0uzszPAykwrwUAESIKZCwAAAA="/>
  </w:docVars>
  <w:rsids>
    <w:rsidRoot w:val="00BA13B9"/>
    <w:rsid w:val="0000715A"/>
    <w:rsid w:val="00037399"/>
    <w:rsid w:val="00066F0A"/>
    <w:rsid w:val="00077776"/>
    <w:rsid w:val="000944C9"/>
    <w:rsid w:val="000B1E4E"/>
    <w:rsid w:val="000B530E"/>
    <w:rsid w:val="000D1662"/>
    <w:rsid w:val="000F0E13"/>
    <w:rsid w:val="00131F68"/>
    <w:rsid w:val="00154914"/>
    <w:rsid w:val="001559CB"/>
    <w:rsid w:val="00156DC6"/>
    <w:rsid w:val="00160B9D"/>
    <w:rsid w:val="001A3626"/>
    <w:rsid w:val="001E4160"/>
    <w:rsid w:val="001F244A"/>
    <w:rsid w:val="001F35F5"/>
    <w:rsid w:val="00202C6F"/>
    <w:rsid w:val="0021020C"/>
    <w:rsid w:val="00243338"/>
    <w:rsid w:val="0025124D"/>
    <w:rsid w:val="00252E18"/>
    <w:rsid w:val="002558E2"/>
    <w:rsid w:val="00261098"/>
    <w:rsid w:val="00265D8C"/>
    <w:rsid w:val="00294689"/>
    <w:rsid w:val="00295C3C"/>
    <w:rsid w:val="002A46AD"/>
    <w:rsid w:val="002B0B44"/>
    <w:rsid w:val="00304FF4"/>
    <w:rsid w:val="003062EB"/>
    <w:rsid w:val="00313392"/>
    <w:rsid w:val="003655E5"/>
    <w:rsid w:val="003712B8"/>
    <w:rsid w:val="00375251"/>
    <w:rsid w:val="00380673"/>
    <w:rsid w:val="00382B3B"/>
    <w:rsid w:val="00390410"/>
    <w:rsid w:val="003942B1"/>
    <w:rsid w:val="003A24DC"/>
    <w:rsid w:val="003C3DB2"/>
    <w:rsid w:val="003D7543"/>
    <w:rsid w:val="003E5FF0"/>
    <w:rsid w:val="00410BBC"/>
    <w:rsid w:val="00427024"/>
    <w:rsid w:val="00432047"/>
    <w:rsid w:val="004A5E4E"/>
    <w:rsid w:val="004C49A4"/>
    <w:rsid w:val="004C5B4F"/>
    <w:rsid w:val="004E4DCA"/>
    <w:rsid w:val="004E62A6"/>
    <w:rsid w:val="004F46C1"/>
    <w:rsid w:val="00503916"/>
    <w:rsid w:val="00503CF3"/>
    <w:rsid w:val="0051632B"/>
    <w:rsid w:val="00535FA1"/>
    <w:rsid w:val="005409E4"/>
    <w:rsid w:val="00544F45"/>
    <w:rsid w:val="00546367"/>
    <w:rsid w:val="00553D47"/>
    <w:rsid w:val="00592D60"/>
    <w:rsid w:val="005A6A42"/>
    <w:rsid w:val="005B1F3B"/>
    <w:rsid w:val="005B1F68"/>
    <w:rsid w:val="005D2F37"/>
    <w:rsid w:val="005E5D2F"/>
    <w:rsid w:val="005E7061"/>
    <w:rsid w:val="00612CE8"/>
    <w:rsid w:val="006243A3"/>
    <w:rsid w:val="00626DE8"/>
    <w:rsid w:val="00667AB5"/>
    <w:rsid w:val="00692345"/>
    <w:rsid w:val="006A39DA"/>
    <w:rsid w:val="006B507F"/>
    <w:rsid w:val="006F3445"/>
    <w:rsid w:val="006F4C62"/>
    <w:rsid w:val="00733014"/>
    <w:rsid w:val="00734DB5"/>
    <w:rsid w:val="00757ACC"/>
    <w:rsid w:val="007A4739"/>
    <w:rsid w:val="007D4196"/>
    <w:rsid w:val="007E5B20"/>
    <w:rsid w:val="007F5947"/>
    <w:rsid w:val="008060DE"/>
    <w:rsid w:val="0081159C"/>
    <w:rsid w:val="00832918"/>
    <w:rsid w:val="00834E1F"/>
    <w:rsid w:val="00836592"/>
    <w:rsid w:val="00871014"/>
    <w:rsid w:val="008970FB"/>
    <w:rsid w:val="008C0AFA"/>
    <w:rsid w:val="008C5A24"/>
    <w:rsid w:val="009248F8"/>
    <w:rsid w:val="009251DD"/>
    <w:rsid w:val="009269D7"/>
    <w:rsid w:val="00942749"/>
    <w:rsid w:val="00946C16"/>
    <w:rsid w:val="00952296"/>
    <w:rsid w:val="009778B9"/>
    <w:rsid w:val="00984622"/>
    <w:rsid w:val="009C2076"/>
    <w:rsid w:val="009C26F7"/>
    <w:rsid w:val="009C3B16"/>
    <w:rsid w:val="00A02605"/>
    <w:rsid w:val="00A16EF8"/>
    <w:rsid w:val="00A35EC8"/>
    <w:rsid w:val="00A41E4B"/>
    <w:rsid w:val="00A652F5"/>
    <w:rsid w:val="00AA3869"/>
    <w:rsid w:val="00AC2657"/>
    <w:rsid w:val="00AC6A34"/>
    <w:rsid w:val="00AF0D2E"/>
    <w:rsid w:val="00B00662"/>
    <w:rsid w:val="00B27D70"/>
    <w:rsid w:val="00B34A67"/>
    <w:rsid w:val="00B61984"/>
    <w:rsid w:val="00B63410"/>
    <w:rsid w:val="00B8030A"/>
    <w:rsid w:val="00B91667"/>
    <w:rsid w:val="00BA13B9"/>
    <w:rsid w:val="00C4690B"/>
    <w:rsid w:val="00C6552F"/>
    <w:rsid w:val="00C82FFB"/>
    <w:rsid w:val="00CA21D6"/>
    <w:rsid w:val="00CC12A6"/>
    <w:rsid w:val="00CD1B78"/>
    <w:rsid w:val="00CD4F26"/>
    <w:rsid w:val="00CF1EBE"/>
    <w:rsid w:val="00CF3E82"/>
    <w:rsid w:val="00CF6132"/>
    <w:rsid w:val="00D165AE"/>
    <w:rsid w:val="00D520D0"/>
    <w:rsid w:val="00D60E8A"/>
    <w:rsid w:val="00D67674"/>
    <w:rsid w:val="00D711D2"/>
    <w:rsid w:val="00D85254"/>
    <w:rsid w:val="00D90030"/>
    <w:rsid w:val="00DB3CDB"/>
    <w:rsid w:val="00DC070C"/>
    <w:rsid w:val="00DD615E"/>
    <w:rsid w:val="00DE56E4"/>
    <w:rsid w:val="00E061A8"/>
    <w:rsid w:val="00E15E08"/>
    <w:rsid w:val="00E3320D"/>
    <w:rsid w:val="00E47B26"/>
    <w:rsid w:val="00E67D8F"/>
    <w:rsid w:val="00E732D5"/>
    <w:rsid w:val="00E90E6C"/>
    <w:rsid w:val="00E977E0"/>
    <w:rsid w:val="00EA7F0A"/>
    <w:rsid w:val="00ED49A9"/>
    <w:rsid w:val="00EF2112"/>
    <w:rsid w:val="00F140CF"/>
    <w:rsid w:val="00F16238"/>
    <w:rsid w:val="00F42BAA"/>
    <w:rsid w:val="00F66351"/>
    <w:rsid w:val="00F675E5"/>
    <w:rsid w:val="00F868E7"/>
    <w:rsid w:val="00F95F9B"/>
    <w:rsid w:val="00FE3576"/>
    <w:rsid w:val="00FE4A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 style="mso-width-relative:right-margin-area;mso-height-relative:top-margin-area" fillcolor="none [3052]">
      <v:fill color="none [3052]"/>
    </o:shapedefaults>
    <o:shapelayout v:ext="edit">
      <o:idmap v:ext="edit" data="1"/>
    </o:shapelayout>
  </w:shapeDefaults>
  <w:decimalSymbol w:val=","/>
  <w:listSeparator w:val=";"/>
  <w14:docId w14:val="2840236C"/>
  <w15:docId w15:val="{D9E68087-92EA-4DBA-9E88-B43B6E291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l-GR" w:eastAsia="el-GR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A13B9"/>
    <w:pPr>
      <w:spacing w:after="160"/>
    </w:pPr>
    <w:rPr>
      <w:sz w:val="22"/>
      <w:szCs w:val="22"/>
      <w:lang w:eastAsia="en-US"/>
    </w:rPr>
  </w:style>
  <w:style w:type="paragraph" w:styleId="1">
    <w:name w:val="heading 1"/>
    <w:basedOn w:val="a"/>
    <w:link w:val="1Char"/>
    <w:uiPriority w:val="9"/>
    <w:qFormat/>
    <w:locked/>
    <w:rsid w:val="000F0E1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99"/>
    <w:rsid w:val="00BA13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Char"/>
    <w:uiPriority w:val="99"/>
    <w:semiHidden/>
    <w:rsid w:val="00BA13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4"/>
    <w:uiPriority w:val="99"/>
    <w:semiHidden/>
    <w:locked/>
    <w:rsid w:val="00BA13B9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99"/>
    <w:qFormat/>
    <w:rsid w:val="00BA13B9"/>
    <w:pPr>
      <w:ind w:left="720"/>
      <w:contextualSpacing/>
    </w:pPr>
  </w:style>
  <w:style w:type="character" w:styleId="-">
    <w:name w:val="Hyperlink"/>
    <w:basedOn w:val="a0"/>
    <w:uiPriority w:val="99"/>
    <w:semiHidden/>
    <w:unhideWhenUsed/>
    <w:rsid w:val="00B63410"/>
    <w:rPr>
      <w:color w:val="0000FF"/>
      <w:u w:val="single"/>
    </w:rPr>
  </w:style>
  <w:style w:type="character" w:styleId="a6">
    <w:name w:val="Placeholder Text"/>
    <w:basedOn w:val="a0"/>
    <w:uiPriority w:val="99"/>
    <w:semiHidden/>
    <w:rsid w:val="005409E4"/>
    <w:rPr>
      <w:color w:val="808080"/>
    </w:rPr>
  </w:style>
  <w:style w:type="character" w:styleId="a7">
    <w:name w:val="Strong"/>
    <w:basedOn w:val="a0"/>
    <w:uiPriority w:val="22"/>
    <w:qFormat/>
    <w:locked/>
    <w:rsid w:val="00037399"/>
    <w:rPr>
      <w:b/>
      <w:bCs/>
    </w:rPr>
  </w:style>
  <w:style w:type="character" w:styleId="a8">
    <w:name w:val="annotation reference"/>
    <w:basedOn w:val="a0"/>
    <w:uiPriority w:val="99"/>
    <w:semiHidden/>
    <w:unhideWhenUsed/>
    <w:rsid w:val="00C82FFB"/>
    <w:rPr>
      <w:sz w:val="16"/>
      <w:szCs w:val="16"/>
    </w:rPr>
  </w:style>
  <w:style w:type="paragraph" w:styleId="a9">
    <w:name w:val="annotation text"/>
    <w:basedOn w:val="a"/>
    <w:link w:val="Char0"/>
    <w:uiPriority w:val="99"/>
    <w:semiHidden/>
    <w:unhideWhenUsed/>
    <w:rsid w:val="00C82FFB"/>
    <w:pPr>
      <w:spacing w:line="240" w:lineRule="auto"/>
    </w:pPr>
    <w:rPr>
      <w:sz w:val="20"/>
      <w:szCs w:val="20"/>
    </w:rPr>
  </w:style>
  <w:style w:type="character" w:customStyle="1" w:styleId="Char0">
    <w:name w:val="Κείμενο σχολίου Char"/>
    <w:basedOn w:val="a0"/>
    <w:link w:val="a9"/>
    <w:uiPriority w:val="99"/>
    <w:semiHidden/>
    <w:rsid w:val="00C82FFB"/>
    <w:rPr>
      <w:lang w:eastAsia="en-US"/>
    </w:rPr>
  </w:style>
  <w:style w:type="paragraph" w:styleId="aa">
    <w:name w:val="annotation subject"/>
    <w:basedOn w:val="a9"/>
    <w:next w:val="a9"/>
    <w:link w:val="Char1"/>
    <w:uiPriority w:val="99"/>
    <w:semiHidden/>
    <w:unhideWhenUsed/>
    <w:rsid w:val="00C82FFB"/>
    <w:rPr>
      <w:b/>
      <w:bCs/>
    </w:rPr>
  </w:style>
  <w:style w:type="character" w:customStyle="1" w:styleId="Char1">
    <w:name w:val="Θέμα σχολίου Char"/>
    <w:basedOn w:val="Char0"/>
    <w:link w:val="aa"/>
    <w:uiPriority w:val="99"/>
    <w:semiHidden/>
    <w:rsid w:val="00C82FFB"/>
    <w:rPr>
      <w:b/>
      <w:bCs/>
      <w:lang w:eastAsia="en-US"/>
    </w:rPr>
  </w:style>
  <w:style w:type="paragraph" w:styleId="ab">
    <w:name w:val="header"/>
    <w:basedOn w:val="a"/>
    <w:link w:val="Char2"/>
    <w:uiPriority w:val="99"/>
    <w:unhideWhenUsed/>
    <w:rsid w:val="000F0E1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Κεφαλίδα Char"/>
    <w:basedOn w:val="a0"/>
    <w:link w:val="ab"/>
    <w:uiPriority w:val="99"/>
    <w:rsid w:val="000F0E13"/>
    <w:rPr>
      <w:sz w:val="22"/>
      <w:szCs w:val="22"/>
      <w:lang w:eastAsia="en-US"/>
    </w:rPr>
  </w:style>
  <w:style w:type="paragraph" w:styleId="ac">
    <w:name w:val="footer"/>
    <w:basedOn w:val="a"/>
    <w:link w:val="Char3"/>
    <w:uiPriority w:val="99"/>
    <w:unhideWhenUsed/>
    <w:rsid w:val="000F0E1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3">
    <w:name w:val="Υποσέλιδο Char"/>
    <w:basedOn w:val="a0"/>
    <w:link w:val="ac"/>
    <w:uiPriority w:val="99"/>
    <w:rsid w:val="000F0E13"/>
    <w:rPr>
      <w:sz w:val="22"/>
      <w:szCs w:val="22"/>
      <w:lang w:eastAsia="en-US"/>
    </w:rPr>
  </w:style>
  <w:style w:type="character" w:customStyle="1" w:styleId="1Char">
    <w:name w:val="Επικεφαλίδα 1 Char"/>
    <w:basedOn w:val="a0"/>
    <w:link w:val="1"/>
    <w:uiPriority w:val="9"/>
    <w:rsid w:val="000F0E13"/>
    <w:rPr>
      <w:rFonts w:ascii="Times New Roman" w:eastAsia="Times New Roman" w:hAnsi="Times New Roman"/>
      <w:b/>
      <w:bCs/>
      <w:kern w:val="36"/>
      <w:sz w:val="48"/>
      <w:szCs w:val="48"/>
    </w:rPr>
  </w:style>
  <w:style w:type="table" w:customStyle="1" w:styleId="10">
    <w:name w:val="Πλέγμα πίνακα1"/>
    <w:basedOn w:val="a1"/>
    <w:next w:val="a3"/>
    <w:uiPriority w:val="99"/>
    <w:rsid w:val="006F4C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983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43239">
          <w:marLeft w:val="35"/>
          <w:marRight w:val="0"/>
          <w:marTop w:val="19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19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uom.gr/assets/site/public/nodes/9212/14226-FEK_4899_B_Y_A_108990_Z1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845</Words>
  <Characters>5315</Characters>
  <Application>Microsoft Office Word</Application>
  <DocSecurity>0</DocSecurity>
  <Lines>44</Lines>
  <Paragraphs>1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ΑΡΙΣΤΟΤΕΛΕΙΟ ΠΑΝΕΠΙΣΤΗΜΙΟ ΘΕΣΣΑΛΟΝΙΚΗΣ</vt:lpstr>
    </vt:vector>
  </TitlesOfParts>
  <Company/>
  <LinksUpToDate>false</LinksUpToDate>
  <CharactersWithSpaces>6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ngelia Tsimplouli</dc:creator>
  <cp:lastModifiedBy>user</cp:lastModifiedBy>
  <cp:revision>3</cp:revision>
  <cp:lastPrinted>2022-12-02T10:19:00Z</cp:lastPrinted>
  <dcterms:created xsi:type="dcterms:W3CDTF">2023-10-16T06:51:00Z</dcterms:created>
  <dcterms:modified xsi:type="dcterms:W3CDTF">2023-10-16T08:41:00Z</dcterms:modified>
</cp:coreProperties>
</file>